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E20003C" w14:textId="77777777" w:rsidR="00CC3519" w:rsidRPr="0016545C" w:rsidRDefault="00CC3519" w:rsidP="00752B2E">
      <w:pPr>
        <w:pStyle w:val="Zpat"/>
        <w:jc w:val="center"/>
        <w:rPr>
          <w:rFonts w:ascii="Calibri" w:hAnsi="Calibri" w:cs="Calibri"/>
          <w:b/>
          <w:caps/>
          <w:sz w:val="28"/>
          <w:szCs w:val="28"/>
        </w:rPr>
      </w:pPr>
      <w:r w:rsidRPr="0016545C">
        <w:rPr>
          <w:rFonts w:ascii="Calibri" w:hAnsi="Calibri" w:cs="Calibri"/>
          <w:b/>
          <w:caps/>
          <w:sz w:val="28"/>
          <w:szCs w:val="28"/>
        </w:rPr>
        <w:t xml:space="preserve">Technická specifikace </w:t>
      </w:r>
    </w:p>
    <w:p w14:paraId="7CB5AEB9" w14:textId="77777777" w:rsidR="00CC3519" w:rsidRPr="0016545C" w:rsidRDefault="00CC3519" w:rsidP="00CC3519">
      <w:pPr>
        <w:pStyle w:val="Zpat"/>
        <w:rPr>
          <w:rFonts w:ascii="Calibri" w:hAnsi="Calibri" w:cs="Calibri"/>
          <w:sz w:val="20"/>
          <w:szCs w:val="20"/>
        </w:rPr>
      </w:pPr>
    </w:p>
    <w:p w14:paraId="603D5A8D" w14:textId="1CFD7EAB" w:rsidR="00752B2E" w:rsidRPr="00230391" w:rsidRDefault="00230391" w:rsidP="00D469F5">
      <w:pPr>
        <w:pStyle w:val="Zpat"/>
        <w:jc w:val="center"/>
        <w:rPr>
          <w:rFonts w:ascii="Calibri" w:hAnsi="Calibri" w:cs="Calibri"/>
          <w:b/>
          <w:iCs/>
        </w:rPr>
      </w:pPr>
      <w:bookmarkStart w:id="0" w:name="_Hlk65166296"/>
      <w:r w:rsidRPr="00230391">
        <w:rPr>
          <w:rFonts w:ascii="Calibri" w:hAnsi="Calibri" w:cs="Calibri"/>
          <w:b/>
          <w:iCs/>
          <w:sz w:val="22"/>
          <w:szCs w:val="22"/>
        </w:rPr>
        <w:t xml:space="preserve">Část </w:t>
      </w:r>
      <w:r w:rsidR="001C44A9">
        <w:rPr>
          <w:rFonts w:ascii="Calibri" w:hAnsi="Calibri" w:cs="Calibri"/>
          <w:b/>
          <w:iCs/>
          <w:sz w:val="22"/>
          <w:szCs w:val="22"/>
        </w:rPr>
        <w:t>a)</w:t>
      </w:r>
      <w:r w:rsidRPr="00230391">
        <w:rPr>
          <w:rFonts w:ascii="Calibri" w:hAnsi="Calibri" w:cs="Calibri"/>
          <w:b/>
          <w:iCs/>
          <w:sz w:val="22"/>
          <w:szCs w:val="22"/>
        </w:rPr>
        <w:t>: ICP-OES spektrometr</w:t>
      </w:r>
    </w:p>
    <w:p w14:paraId="2CC7BB13" w14:textId="77777777" w:rsidR="00F5626E" w:rsidRPr="0016545C" w:rsidRDefault="00F5626E" w:rsidP="00DD30DF">
      <w:pPr>
        <w:pStyle w:val="Zpat"/>
        <w:jc w:val="center"/>
        <w:rPr>
          <w:rFonts w:ascii="Calibri" w:hAnsi="Calibri" w:cs="Calibri"/>
          <w:b/>
          <w:sz w:val="20"/>
          <w:szCs w:val="20"/>
        </w:rPr>
      </w:pPr>
    </w:p>
    <w:bookmarkEnd w:id="0"/>
    <w:p w14:paraId="07775AC4" w14:textId="2CE668EC" w:rsidR="00304F95" w:rsidRDefault="00752B2E" w:rsidP="005312A0">
      <w:pPr>
        <w:spacing w:before="120"/>
        <w:jc w:val="both"/>
        <w:rPr>
          <w:lang w:val="cs-CZ"/>
        </w:rPr>
      </w:pPr>
      <w:r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Všechny níže uvedené parametry jsou technické minimum, </w:t>
      </w:r>
      <w:r w:rsidR="00EF73AC"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vlastnosti </w:t>
      </w:r>
      <w:r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>nabízené</w:t>
      </w:r>
      <w:r w:rsidR="00EF73AC"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>ho</w:t>
      </w:r>
      <w:r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 </w:t>
      </w:r>
      <w:r w:rsidR="00411B94">
        <w:rPr>
          <w:rFonts w:ascii="Calibri" w:hAnsi="Calibri" w:cs="Calibri"/>
          <w:b/>
          <w:sz w:val="20"/>
          <w:szCs w:val="20"/>
          <w:u w:val="single"/>
          <w:lang w:val="cs-CZ"/>
        </w:rPr>
        <w:t>přístroje</w:t>
      </w:r>
      <w:r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 </w:t>
      </w:r>
      <w:r w:rsidR="000C1461"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a s ním související služby </w:t>
      </w:r>
      <w:r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>nesmějí být v žádném z parametrů horší. Zadavatel požaduje dodání nov</w:t>
      </w:r>
      <w:r w:rsidR="00EF73AC"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>ého</w:t>
      </w:r>
      <w:r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>, nerepasovan</w:t>
      </w:r>
      <w:r w:rsidR="00EF73AC"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>ého</w:t>
      </w:r>
      <w:r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 a nepoužívan</w:t>
      </w:r>
      <w:r w:rsidR="00EF73AC"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ého </w:t>
      </w:r>
      <w:r w:rsidR="00BD5CD7">
        <w:rPr>
          <w:rFonts w:ascii="Calibri" w:hAnsi="Calibri" w:cs="Calibri"/>
          <w:b/>
          <w:sz w:val="20"/>
          <w:szCs w:val="20"/>
          <w:u w:val="single"/>
          <w:lang w:val="cs-CZ"/>
        </w:rPr>
        <w:t>přístroje</w:t>
      </w:r>
      <w:r w:rsidR="00EF73AC"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 a jeho všech komponentů</w:t>
      </w:r>
      <w:r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>.</w:t>
      </w:r>
    </w:p>
    <w:p w14:paraId="221377ED" w14:textId="77777777" w:rsidR="00844EC9" w:rsidRDefault="00844EC9" w:rsidP="00304F95">
      <w:pPr>
        <w:pStyle w:val="Zpat"/>
        <w:rPr>
          <w:rFonts w:ascii="Calibri" w:hAnsi="Calibri" w:cs="Calibri"/>
          <w:sz w:val="20"/>
          <w:szCs w:val="20"/>
          <w:lang w:val="cs-CZ"/>
        </w:rPr>
      </w:pPr>
    </w:p>
    <w:p w14:paraId="569CE6A8" w14:textId="77777777" w:rsidR="00844EC9" w:rsidRPr="00CA46C0" w:rsidRDefault="00844EC9" w:rsidP="00844EC9">
      <w:pPr>
        <w:spacing w:before="120"/>
        <w:jc w:val="both"/>
        <w:rPr>
          <w:rFonts w:ascii="Calibri" w:hAnsi="Calibri" w:cs="Calibri"/>
          <w:sz w:val="22"/>
          <w:szCs w:val="22"/>
          <w:lang w:val="cs-CZ"/>
        </w:rPr>
      </w:pPr>
      <w:r w:rsidRPr="00CA46C0">
        <w:rPr>
          <w:rFonts w:ascii="Calibri" w:hAnsi="Calibri" w:cs="Calibri"/>
          <w:b/>
          <w:bCs/>
          <w:sz w:val="22"/>
          <w:szCs w:val="22"/>
          <w:u w:val="single"/>
          <w:lang w:val="cs-CZ"/>
        </w:rPr>
        <w:t xml:space="preserve">Dodavatel doplní výrobce a typ nabízeného přístroje: </w:t>
      </w:r>
      <w:r w:rsidRPr="00CA46C0">
        <w:rPr>
          <w:rFonts w:ascii="Calibri" w:eastAsia="Calibri" w:hAnsi="Calibri" w:cs="Calibri"/>
          <w:b/>
          <w:bCs/>
          <w:sz w:val="22"/>
          <w:szCs w:val="22"/>
          <w:highlight w:val="yellow"/>
          <w:lang w:val="cs-CZ"/>
        </w:rPr>
        <w:t>/doplní dodavatel/</w:t>
      </w:r>
    </w:p>
    <w:p w14:paraId="49140B5D" w14:textId="77777777" w:rsidR="00844EC9" w:rsidRPr="0016545C" w:rsidRDefault="00844EC9" w:rsidP="00304F95">
      <w:pPr>
        <w:pStyle w:val="Zpat"/>
        <w:rPr>
          <w:rFonts w:ascii="Calibri" w:hAnsi="Calibri" w:cs="Calibri"/>
          <w:sz w:val="20"/>
          <w:szCs w:val="20"/>
          <w:lang w:val="cs-CZ"/>
        </w:rPr>
      </w:pPr>
    </w:p>
    <w:tbl>
      <w:tblPr>
        <w:tblW w:w="10507" w:type="dxa"/>
        <w:tblInd w:w="68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007"/>
        <w:gridCol w:w="2500"/>
      </w:tblGrid>
      <w:tr w:rsidR="005E623E" w:rsidRPr="00FD4887" w14:paraId="149EBCA8" w14:textId="77777777" w:rsidTr="0064240F">
        <w:trPr>
          <w:trHeight w:val="175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8" w:space="0" w:color="000000" w:themeColor="text1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8E1CC54" w14:textId="3F93CA4C" w:rsidR="005E623E" w:rsidRPr="0064240F" w:rsidRDefault="005E623E" w:rsidP="00006975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</w:pPr>
            <w:bookmarkStart w:id="1" w:name="_Hlk64977418"/>
            <w:r w:rsidRPr="0064240F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>Technické a jiné požadavky</w:t>
            </w:r>
          </w:p>
        </w:tc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596862AF" w14:textId="2E49B5A5" w:rsidR="005E623E" w:rsidRPr="00F14F62" w:rsidRDefault="00E37F37" w:rsidP="00230391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color w:val="000000"/>
                <w:sz w:val="20"/>
                <w:szCs w:val="20"/>
                <w:lang w:val="cs-CZ"/>
              </w:rPr>
            </w:pPr>
            <w:r>
              <w:rPr>
                <w:rFonts w:asciiTheme="minorHAnsi" w:hAnsiTheme="minorHAnsi" w:cstheme="minorHAnsi"/>
                <w:b/>
                <w:bCs/>
                <w:noProof/>
                <w:color w:val="000000"/>
                <w:sz w:val="20"/>
                <w:szCs w:val="20"/>
                <w:lang w:val="cs-CZ"/>
              </w:rPr>
              <w:t xml:space="preserve"> Účastník doplní konkrétní technické parametry nebízeného předmětu plnění</w:t>
            </w:r>
            <w:r w:rsidR="006D549F" w:rsidRPr="00F14F62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 xml:space="preserve"> </w:t>
            </w:r>
          </w:p>
        </w:tc>
      </w:tr>
      <w:tr w:rsidR="00230391" w:rsidRPr="0064240F" w14:paraId="166F2EBE" w14:textId="77777777" w:rsidTr="008F5845">
        <w:trPr>
          <w:trHeight w:val="362"/>
        </w:trPr>
        <w:tc>
          <w:tcPr>
            <w:tcW w:w="105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82F3775" w14:textId="7A014608" w:rsidR="00230391" w:rsidRPr="0064240F" w:rsidRDefault="00230391" w:rsidP="002635FE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r w:rsidRPr="00EC00B7">
              <w:rPr>
                <w:rFonts w:ascii="Calibri" w:hAnsi="Calibri" w:cs="Calibri"/>
                <w:b/>
                <w:bCs/>
                <w:sz w:val="22"/>
                <w:szCs w:val="22"/>
              </w:rPr>
              <w:t>P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ovinné parametry zařízení:</w:t>
            </w:r>
          </w:p>
        </w:tc>
      </w:tr>
      <w:tr w:rsidR="00230391" w:rsidRPr="0064240F" w14:paraId="368F958A" w14:textId="77777777" w:rsidTr="00C40D2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FC4B738" w14:textId="087419B5" w:rsidR="00230391" w:rsidRPr="0064240F" w:rsidRDefault="00230391" w:rsidP="00230391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EC00B7">
              <w:rPr>
                <w:rFonts w:ascii="Calibri" w:hAnsi="Calibri" w:cs="Calibri"/>
                <w:sz w:val="22"/>
                <w:szCs w:val="22"/>
              </w:rPr>
              <w:t>Konstrukce přístroje k umístění na pracovní stůl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38B5EE9B" w14:textId="77777777" w:rsidR="00230391" w:rsidRPr="0064240F" w:rsidRDefault="00230391" w:rsidP="00230391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230391" w:rsidRPr="0064240F" w14:paraId="69749A55" w14:textId="77777777" w:rsidTr="00C40D2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4C462D0" w14:textId="690AE8C1" w:rsidR="00230391" w:rsidRPr="0064240F" w:rsidRDefault="00230391" w:rsidP="00230391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EC00B7">
              <w:rPr>
                <w:rFonts w:ascii="Calibri" w:hAnsi="Calibri" w:cs="Calibri"/>
                <w:sz w:val="22"/>
                <w:szCs w:val="22"/>
              </w:rPr>
              <w:t>Umístění všech servisních přípojek na boční nebo přední straně přístroje, což umožňuje plný přístup ke všem potřebným součástem pro údržbu přístroje bez nutnosti přístroj odtahovat od stěny.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4D0F9283" w14:textId="77777777" w:rsidR="00230391" w:rsidRPr="0064240F" w:rsidRDefault="00230391" w:rsidP="00230391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230391" w:rsidRPr="0064240F" w14:paraId="57DBAC3D" w14:textId="77777777" w:rsidTr="00C40D2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7723672" w14:textId="5CCA4FFC" w:rsidR="00230391" w:rsidRPr="0064240F" w:rsidRDefault="00230391" w:rsidP="00230391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EC00B7">
              <w:rPr>
                <w:rFonts w:ascii="Calibri" w:hAnsi="Calibri" w:cs="Calibri"/>
                <w:sz w:val="22"/>
                <w:szCs w:val="22"/>
              </w:rPr>
              <w:t xml:space="preserve">Rozměry spektrometru včetně vyčnívajících částí </w:t>
            </w:r>
            <w:r w:rsidR="000D5C24">
              <w:rPr>
                <w:rFonts w:ascii="Calibri" w:hAnsi="Calibri" w:cs="Calibri"/>
                <w:sz w:val="22"/>
                <w:szCs w:val="22"/>
              </w:rPr>
              <w:t xml:space="preserve">musí </w:t>
            </w:r>
            <w:r w:rsidR="00DD056E">
              <w:rPr>
                <w:rFonts w:ascii="Calibri" w:hAnsi="Calibri" w:cs="Calibri"/>
                <w:sz w:val="22"/>
                <w:szCs w:val="22"/>
              </w:rPr>
              <w:t>mít</w:t>
            </w:r>
            <w:r w:rsidR="000D5C24">
              <w:rPr>
                <w:rFonts w:ascii="Calibri" w:hAnsi="Calibri" w:cs="Calibri"/>
                <w:sz w:val="22"/>
                <w:szCs w:val="22"/>
              </w:rPr>
              <w:t xml:space="preserve"> maximálně</w:t>
            </w:r>
            <w:r w:rsidRPr="00EC00B7">
              <w:rPr>
                <w:rFonts w:ascii="Calibri" w:hAnsi="Calibri" w:cs="Calibri"/>
                <w:sz w:val="22"/>
                <w:szCs w:val="22"/>
              </w:rPr>
              <w:t xml:space="preserve"> šířku 620 mm a</w:t>
            </w:r>
            <w:r>
              <w:rPr>
                <w:rFonts w:ascii="Calibri" w:hAnsi="Calibri" w:cs="Calibri"/>
                <w:sz w:val="22"/>
                <w:szCs w:val="22"/>
              </w:rPr>
              <w:t> </w:t>
            </w:r>
            <w:r w:rsidRPr="00EC00B7">
              <w:rPr>
                <w:rFonts w:ascii="Calibri" w:hAnsi="Calibri" w:cs="Calibri"/>
                <w:sz w:val="22"/>
                <w:szCs w:val="22"/>
              </w:rPr>
              <w:t>hloubku 700 mm.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439F786C" w14:textId="77777777" w:rsidR="00230391" w:rsidRPr="0064240F" w:rsidRDefault="00230391" w:rsidP="00230391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230391" w:rsidRPr="0064240F" w14:paraId="31698011" w14:textId="77777777" w:rsidTr="00C40D2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C83664A" w14:textId="2C890E2C" w:rsidR="00230391" w:rsidRPr="0064240F" w:rsidRDefault="00230391" w:rsidP="00230391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EC00B7">
              <w:rPr>
                <w:rFonts w:ascii="Calibri" w:hAnsi="Calibri" w:cs="Calibri"/>
                <w:sz w:val="22"/>
                <w:szCs w:val="22"/>
              </w:rPr>
              <w:t>Spektrometr musí být připojen do elektrické sítě na 200 – 240 V.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67F80876" w14:textId="77777777" w:rsidR="00230391" w:rsidRPr="0064240F" w:rsidRDefault="00230391" w:rsidP="00230391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230391" w:rsidRPr="0064240F" w14:paraId="27BEC3DA" w14:textId="77777777" w:rsidTr="00C40D2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A7F6DC5" w14:textId="26211688" w:rsidR="00230391" w:rsidRPr="0064240F" w:rsidRDefault="00230391" w:rsidP="00230391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EC00B7">
              <w:rPr>
                <w:rFonts w:ascii="Calibri" w:hAnsi="Calibri" w:cs="Calibri"/>
                <w:sz w:val="22"/>
                <w:szCs w:val="22"/>
              </w:rPr>
              <w:t xml:space="preserve">Doba spuštění ze stand-by režimu do prvního stabilního měření </w:t>
            </w:r>
            <w:r w:rsidR="00DD056E">
              <w:rPr>
                <w:rFonts w:ascii="Calibri" w:hAnsi="Calibri" w:cs="Calibri"/>
                <w:sz w:val="22"/>
                <w:szCs w:val="22"/>
              </w:rPr>
              <w:t xml:space="preserve">nesmí </w:t>
            </w:r>
            <w:r w:rsidRPr="00EC00B7">
              <w:rPr>
                <w:rFonts w:ascii="Calibri" w:hAnsi="Calibri" w:cs="Calibri"/>
                <w:sz w:val="22"/>
                <w:szCs w:val="22"/>
              </w:rPr>
              <w:t>přesáhn</w:t>
            </w:r>
            <w:r w:rsidR="00DD056E">
              <w:rPr>
                <w:rFonts w:ascii="Calibri" w:hAnsi="Calibri" w:cs="Calibri"/>
                <w:sz w:val="22"/>
                <w:szCs w:val="22"/>
              </w:rPr>
              <w:t>out</w:t>
            </w:r>
            <w:r w:rsidRPr="00EC00B7">
              <w:rPr>
                <w:rFonts w:ascii="Calibri" w:hAnsi="Calibri" w:cs="Calibri"/>
                <w:sz w:val="22"/>
                <w:szCs w:val="22"/>
              </w:rPr>
              <w:t xml:space="preserve"> 5 minut.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15A2F5DC" w14:textId="77777777" w:rsidR="00230391" w:rsidRPr="0064240F" w:rsidRDefault="00230391" w:rsidP="00230391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230391" w:rsidRPr="0064240F" w14:paraId="54830B3B" w14:textId="77777777" w:rsidTr="00C40D2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688C4BA" w14:textId="6CE61BF8" w:rsidR="00230391" w:rsidRPr="0064240F" w:rsidRDefault="00230391" w:rsidP="00230391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EC00B7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Hořák </w:t>
            </w:r>
            <w:r>
              <w:rPr>
                <w:rFonts w:ascii="Calibri" w:hAnsi="Calibri" w:cs="Calibri"/>
                <w:sz w:val="22"/>
                <w:szCs w:val="22"/>
                <w:lang w:eastAsia="en-US"/>
              </w:rPr>
              <w:t>musí</w:t>
            </w:r>
            <w:r w:rsidRPr="00EC00B7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být schopen samolokace, aby se minimalizovala potřeba seřízení hořáku při opětovné instalaci po běžném čištění. Sestava hořáku musí být rovněž vybavena funkcí automatického připojení plynů bez nutnosti uživatelského zásahu.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47EFC5C6" w14:textId="77777777" w:rsidR="00230391" w:rsidRPr="0064240F" w:rsidRDefault="00230391" w:rsidP="00230391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230391" w:rsidRPr="0064240F" w14:paraId="6137810D" w14:textId="77777777" w:rsidTr="00C40D2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94561E7" w14:textId="1E189AC6" w:rsidR="00230391" w:rsidRPr="0064240F" w:rsidRDefault="00230391" w:rsidP="00230391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EC00B7">
              <w:rPr>
                <w:rFonts w:ascii="Calibri" w:hAnsi="Calibri" w:cs="Calibri"/>
                <w:sz w:val="22"/>
                <w:szCs w:val="22"/>
              </w:rPr>
              <w:t>Měření v módech s axiálním pohledem a radiálním pohledem</w:t>
            </w:r>
            <w:r w:rsidR="007D7F84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45C993CA" w14:textId="77777777" w:rsidR="00230391" w:rsidRPr="0064240F" w:rsidRDefault="00230391" w:rsidP="00230391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230391" w:rsidRPr="0064240F" w14:paraId="56CE40CC" w14:textId="77777777" w:rsidTr="00C40D2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1A3DFF0" w14:textId="736D29B4" w:rsidR="00230391" w:rsidRPr="0064240F" w:rsidRDefault="00230391" w:rsidP="00230391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EC00B7">
              <w:rPr>
                <w:rFonts w:ascii="Calibri" w:hAnsi="Calibri" w:cs="Calibri"/>
                <w:sz w:val="22"/>
                <w:szCs w:val="22"/>
              </w:rPr>
              <w:t xml:space="preserve">Systém s duálním zobrazením musí mít vertikálně umístěný hořák. 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36D2FA04" w14:textId="77777777" w:rsidR="00230391" w:rsidRPr="0064240F" w:rsidRDefault="00230391" w:rsidP="00230391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230391" w:rsidRPr="0064240F" w14:paraId="265D9C96" w14:textId="77777777" w:rsidTr="00C40D2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F95B5B3" w14:textId="5E6A265D" w:rsidR="00230391" w:rsidRPr="0064240F" w:rsidRDefault="00230391" w:rsidP="00230391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EC00B7">
              <w:rPr>
                <w:rFonts w:ascii="Calibri" w:hAnsi="Calibri" w:cs="Calibri"/>
                <w:sz w:val="22"/>
                <w:szCs w:val="22"/>
              </w:rPr>
              <w:t>Ověření optimálních parametrů plazmy pomocí automatické kontroly výkonu. Pokud nejsou kritéria splněna, provede se automatické doladění parametrů zdroje. M</w:t>
            </w:r>
            <w:r w:rsidR="009C5F0B">
              <w:rPr>
                <w:rFonts w:ascii="Calibri" w:hAnsi="Calibri" w:cs="Calibri"/>
                <w:sz w:val="22"/>
                <w:szCs w:val="22"/>
              </w:rPr>
              <w:t>usí být</w:t>
            </w:r>
            <w:r w:rsidRPr="00EC00B7">
              <w:rPr>
                <w:rFonts w:ascii="Calibri" w:hAnsi="Calibri" w:cs="Calibri"/>
                <w:sz w:val="22"/>
                <w:szCs w:val="22"/>
              </w:rPr>
              <w:t xml:space="preserve"> k dispozici proces zapnutí plazmatu a provedení optimalizačních postupů jedním kliknutím.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7D6853A3" w14:textId="77777777" w:rsidR="00230391" w:rsidRPr="0064240F" w:rsidRDefault="00230391" w:rsidP="00230391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230391" w:rsidRPr="0064240F" w14:paraId="026A75F6" w14:textId="77777777" w:rsidTr="00C40D2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3062B45" w14:textId="603D2DDF" w:rsidR="00230391" w:rsidRPr="0064240F" w:rsidRDefault="00230391" w:rsidP="00230391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Indukční cívka </w:t>
            </w:r>
            <w:r w:rsidR="00D4029A">
              <w:rPr>
                <w:rFonts w:ascii="Calibri" w:hAnsi="Calibri" w:cs="Calibri"/>
                <w:sz w:val="22"/>
                <w:szCs w:val="22"/>
              </w:rPr>
              <w:t>musí být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vodou chlazená a potažena polymerem </w:t>
            </w:r>
            <w:r w:rsidR="007B18C0">
              <w:rPr>
                <w:rFonts w:ascii="Calibri" w:hAnsi="Calibri" w:cs="Calibri"/>
                <w:sz w:val="22"/>
                <w:szCs w:val="22"/>
              </w:rPr>
              <w:t xml:space="preserve"> s životností alespoň 5 let </w:t>
            </w:r>
            <w:r>
              <w:rPr>
                <w:rFonts w:ascii="Calibri" w:hAnsi="Calibri" w:cs="Calibri"/>
                <w:sz w:val="22"/>
                <w:szCs w:val="22"/>
              </w:rPr>
              <w:t>bez nutnosti výměny</w:t>
            </w:r>
            <w:r w:rsidR="007D7F84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3EB6B5D5" w14:textId="77777777" w:rsidR="00230391" w:rsidRPr="0064240F" w:rsidRDefault="00230391" w:rsidP="00230391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230391" w:rsidRPr="0064240F" w14:paraId="789D26CB" w14:textId="77777777" w:rsidTr="00C40D2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72EA159" w14:textId="6F01BAD1" w:rsidR="00230391" w:rsidRPr="0064240F" w:rsidRDefault="00230391" w:rsidP="00230391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EC00B7">
              <w:rPr>
                <w:rFonts w:ascii="Calibri" w:hAnsi="Calibri" w:cs="Calibri"/>
                <w:sz w:val="22"/>
                <w:szCs w:val="22"/>
              </w:rPr>
              <w:t>Systém pro zavádění vzorků ICP musí obsahovat plně integrovaný drain senzor, který umožňuje bezpečné automatické vypnutí plazmy v případě ucpání kapalinového potrubí nebo odpojení hadičky čerpadla.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52F0BD5B" w14:textId="77777777" w:rsidR="00230391" w:rsidRPr="0064240F" w:rsidRDefault="00230391" w:rsidP="00230391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230391" w:rsidRPr="0064240F" w14:paraId="354F9B3D" w14:textId="77777777" w:rsidTr="00C40D2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4846BEE" w14:textId="5B83F748" w:rsidR="00230391" w:rsidRPr="0064240F" w:rsidRDefault="00230391" w:rsidP="00230391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EC00B7">
              <w:rPr>
                <w:rFonts w:ascii="Calibri" w:hAnsi="Calibri" w:cs="Calibri"/>
                <w:sz w:val="22"/>
                <w:szCs w:val="22"/>
              </w:rPr>
              <w:t xml:space="preserve">Využití 4kanálového peristaltického čerpadla s nastavitelnou rychlostí </w:t>
            </w:r>
            <w:r w:rsidR="007B18C0">
              <w:rPr>
                <w:rFonts w:ascii="Calibri" w:hAnsi="Calibri" w:cs="Calibri"/>
                <w:sz w:val="22"/>
                <w:szCs w:val="22"/>
              </w:rPr>
              <w:t xml:space="preserve">minimálně </w:t>
            </w:r>
            <w:r w:rsidRPr="00EC00B7">
              <w:rPr>
                <w:rFonts w:ascii="Calibri" w:hAnsi="Calibri" w:cs="Calibri"/>
                <w:sz w:val="22"/>
                <w:szCs w:val="22"/>
              </w:rPr>
              <w:t>v rozmezí 0 až 125 otáček za minutu.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472D70DD" w14:textId="77777777" w:rsidR="00230391" w:rsidRPr="0064240F" w:rsidRDefault="00230391" w:rsidP="00230391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230391" w:rsidRPr="0064240F" w14:paraId="7AD5EB33" w14:textId="77777777" w:rsidTr="00C40D2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469311C" w14:textId="48620736" w:rsidR="00230391" w:rsidRPr="0064240F" w:rsidRDefault="00230391" w:rsidP="00230391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EC00B7">
              <w:rPr>
                <w:rFonts w:ascii="Calibri" w:hAnsi="Calibri" w:cs="Calibri"/>
                <w:sz w:val="22"/>
                <w:szCs w:val="22"/>
              </w:rPr>
              <w:t>Výstupní výkon RF generátoru nastavitelný</w:t>
            </w:r>
            <w:r w:rsidR="007B18C0">
              <w:rPr>
                <w:rFonts w:ascii="Calibri" w:hAnsi="Calibri" w:cs="Calibri"/>
                <w:sz w:val="22"/>
                <w:szCs w:val="22"/>
              </w:rPr>
              <w:t xml:space="preserve"> minimálně </w:t>
            </w:r>
            <w:r w:rsidRPr="00EC00B7">
              <w:rPr>
                <w:rFonts w:ascii="Calibri" w:hAnsi="Calibri" w:cs="Calibri"/>
                <w:sz w:val="22"/>
                <w:szCs w:val="22"/>
              </w:rPr>
              <w:t xml:space="preserve"> v rozmezí 750 až 1600 W.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628DF3FC" w14:textId="77777777" w:rsidR="00230391" w:rsidRPr="0064240F" w:rsidRDefault="00230391" w:rsidP="00230391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230391" w:rsidRPr="0064240F" w14:paraId="1DBB85BE" w14:textId="77777777" w:rsidTr="00C40D2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F5DED9F" w14:textId="1B216326" w:rsidR="00230391" w:rsidRPr="0064240F" w:rsidRDefault="00230391" w:rsidP="00230391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EC00B7">
              <w:rPr>
                <w:rFonts w:ascii="Calibri" w:hAnsi="Calibri" w:cs="Calibri"/>
                <w:sz w:val="22"/>
                <w:szCs w:val="22"/>
              </w:rPr>
              <w:t xml:space="preserve">Plazmový zdroj se </w:t>
            </w:r>
            <w:r w:rsidR="0073453C">
              <w:rPr>
                <w:rFonts w:ascii="Calibri" w:hAnsi="Calibri" w:cs="Calibri"/>
                <w:sz w:val="22"/>
                <w:szCs w:val="22"/>
              </w:rPr>
              <w:t xml:space="preserve">musí </w:t>
            </w:r>
            <w:r w:rsidRPr="00EC00B7">
              <w:rPr>
                <w:rFonts w:ascii="Calibri" w:hAnsi="Calibri" w:cs="Calibri"/>
                <w:sz w:val="22"/>
                <w:szCs w:val="22"/>
              </w:rPr>
              <w:t>sklád</w:t>
            </w:r>
            <w:r w:rsidR="0073453C">
              <w:rPr>
                <w:rFonts w:ascii="Calibri" w:hAnsi="Calibri" w:cs="Calibri"/>
                <w:sz w:val="22"/>
                <w:szCs w:val="22"/>
              </w:rPr>
              <w:t>at</w:t>
            </w:r>
            <w:r w:rsidRPr="00EC00B7">
              <w:rPr>
                <w:rFonts w:ascii="Calibri" w:hAnsi="Calibri" w:cs="Calibri"/>
                <w:sz w:val="22"/>
                <w:szCs w:val="22"/>
              </w:rPr>
              <w:t xml:space="preserve"> z integrovaného, vodou chlazeného, digitálního polovodičového RF generátoru o</w:t>
            </w:r>
            <w:r w:rsidR="007B18C0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Pr="00EC00B7">
              <w:rPr>
                <w:rFonts w:ascii="Calibri" w:hAnsi="Calibri" w:cs="Calibri"/>
                <w:sz w:val="22"/>
                <w:szCs w:val="22"/>
              </w:rPr>
              <w:t xml:space="preserve">frekvenci </w:t>
            </w:r>
            <w:r w:rsidR="008C41F0">
              <w:rPr>
                <w:rFonts w:ascii="Calibri" w:hAnsi="Calibri" w:cs="Calibri"/>
                <w:sz w:val="22"/>
                <w:szCs w:val="22"/>
              </w:rPr>
              <w:t xml:space="preserve">větší nebo rovné </w:t>
            </w:r>
            <w:r w:rsidRPr="00EC00B7">
              <w:rPr>
                <w:rFonts w:ascii="Calibri" w:hAnsi="Calibri" w:cs="Calibri"/>
                <w:sz w:val="22"/>
                <w:szCs w:val="22"/>
              </w:rPr>
              <w:t>~27 MHz s rychlým, dynamickým přizpůsobením frekvence.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21719706" w14:textId="77777777" w:rsidR="00230391" w:rsidRPr="0064240F" w:rsidRDefault="00230391" w:rsidP="00230391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230391" w:rsidRPr="0064240F" w14:paraId="30C3F6B0" w14:textId="77777777" w:rsidTr="00C40D2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EC65D90" w14:textId="58FB7C0D" w:rsidR="00230391" w:rsidRPr="0064240F" w:rsidRDefault="00230391" w:rsidP="00230391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EC00B7">
              <w:rPr>
                <w:rFonts w:ascii="Calibri" w:hAnsi="Calibri" w:cs="Calibri"/>
                <w:sz w:val="22"/>
                <w:szCs w:val="22"/>
              </w:rPr>
              <w:lastRenderedPageBreak/>
              <w:t>Simultánní měření vlnových délek analytu, pozadí a vnitřního standardu musí být pomocí jednoho detektoru.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5B002CCF" w14:textId="77777777" w:rsidR="00230391" w:rsidRPr="0064240F" w:rsidRDefault="00230391" w:rsidP="00230391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230391" w:rsidRPr="0064240F" w14:paraId="22AAD554" w14:textId="77777777" w:rsidTr="00C40D2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1E9D903" w14:textId="6984F45C" w:rsidR="00230391" w:rsidRPr="0064240F" w:rsidRDefault="00230391" w:rsidP="00230391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EC00B7">
              <w:rPr>
                <w:rFonts w:ascii="Calibri" w:hAnsi="Calibri" w:cs="Calibri"/>
                <w:sz w:val="22"/>
                <w:szCs w:val="22"/>
              </w:rPr>
              <w:t>Průtok nebulizačního plynu řízený MFC</w:t>
            </w:r>
            <w:r w:rsidR="007B18C0">
              <w:rPr>
                <w:rFonts w:ascii="Calibri" w:hAnsi="Calibri" w:cs="Calibri"/>
                <w:sz w:val="22"/>
                <w:szCs w:val="22"/>
              </w:rPr>
              <w:t xml:space="preserve"> (mass flow controler)</w:t>
            </w:r>
            <w:r w:rsidRPr="00EC00B7">
              <w:rPr>
                <w:rFonts w:ascii="Calibri" w:hAnsi="Calibri" w:cs="Calibri"/>
                <w:sz w:val="22"/>
                <w:szCs w:val="22"/>
              </w:rPr>
              <w:t xml:space="preserve"> a nastavitelný </w:t>
            </w:r>
            <w:r w:rsidR="007B18C0">
              <w:rPr>
                <w:rFonts w:ascii="Calibri" w:hAnsi="Calibri" w:cs="Calibri"/>
                <w:sz w:val="22"/>
                <w:szCs w:val="22"/>
              </w:rPr>
              <w:t xml:space="preserve">minimálně </w:t>
            </w:r>
            <w:r w:rsidRPr="00EC00B7">
              <w:rPr>
                <w:rFonts w:ascii="Calibri" w:hAnsi="Calibri" w:cs="Calibri"/>
                <w:sz w:val="22"/>
                <w:szCs w:val="22"/>
              </w:rPr>
              <w:t>v rozmezí 0,0 až 1,5 l/min.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73371197" w14:textId="77777777" w:rsidR="00230391" w:rsidRPr="0064240F" w:rsidRDefault="00230391" w:rsidP="00230391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230391" w:rsidRPr="0064240F" w14:paraId="504F968D" w14:textId="77777777" w:rsidTr="00C40D2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409384F" w14:textId="5E21E72A" w:rsidR="00230391" w:rsidRPr="0064240F" w:rsidRDefault="00230391" w:rsidP="00230391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EC00B7">
              <w:rPr>
                <w:rFonts w:ascii="Calibri" w:hAnsi="Calibri" w:cs="Calibri"/>
                <w:sz w:val="22"/>
                <w:szCs w:val="22"/>
              </w:rPr>
              <w:t xml:space="preserve">Průtok pomocného (auxiliary) plynu řízený MFC a nastavitelný </w:t>
            </w:r>
            <w:r w:rsidR="007B18C0">
              <w:rPr>
                <w:rFonts w:ascii="Calibri" w:hAnsi="Calibri" w:cs="Calibri"/>
                <w:sz w:val="22"/>
                <w:szCs w:val="22"/>
              </w:rPr>
              <w:t xml:space="preserve">minimálně </w:t>
            </w:r>
            <w:r w:rsidRPr="00EC00B7">
              <w:rPr>
                <w:rFonts w:ascii="Calibri" w:hAnsi="Calibri" w:cs="Calibri"/>
                <w:sz w:val="22"/>
                <w:szCs w:val="22"/>
              </w:rPr>
              <w:t>v rozmezí 0,0 až 2,0 l/min.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20C21295" w14:textId="77777777" w:rsidR="00230391" w:rsidRPr="0064240F" w:rsidRDefault="00230391" w:rsidP="00230391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230391" w:rsidRPr="0064240F" w14:paraId="721E4DB5" w14:textId="77777777" w:rsidTr="00C40D2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C4FE7E8" w14:textId="4984C462" w:rsidR="00230391" w:rsidRPr="0064240F" w:rsidRDefault="00230391" w:rsidP="00230391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EC00B7">
              <w:rPr>
                <w:rFonts w:ascii="Calibri" w:hAnsi="Calibri" w:cs="Calibri"/>
                <w:sz w:val="22"/>
                <w:szCs w:val="22"/>
              </w:rPr>
              <w:t>Průtok plazmového plyn</w:t>
            </w:r>
            <w:r w:rsidR="00547DD8">
              <w:rPr>
                <w:rFonts w:ascii="Calibri" w:hAnsi="Calibri" w:cs="Calibri"/>
                <w:sz w:val="22"/>
                <w:szCs w:val="22"/>
              </w:rPr>
              <w:t>u</w:t>
            </w:r>
            <w:r w:rsidRPr="00EC00B7">
              <w:rPr>
                <w:rFonts w:ascii="Calibri" w:hAnsi="Calibri" w:cs="Calibri"/>
                <w:sz w:val="22"/>
                <w:szCs w:val="22"/>
              </w:rPr>
              <w:t xml:space="preserve"> řízený MFC a nastavitelný </w:t>
            </w:r>
            <w:r w:rsidR="007B18C0">
              <w:rPr>
                <w:rFonts w:ascii="Calibri" w:hAnsi="Calibri" w:cs="Calibri"/>
                <w:sz w:val="22"/>
                <w:szCs w:val="22"/>
              </w:rPr>
              <w:t xml:space="preserve">minimálně </w:t>
            </w:r>
            <w:r w:rsidRPr="00EC00B7">
              <w:rPr>
                <w:rFonts w:ascii="Calibri" w:hAnsi="Calibri" w:cs="Calibri"/>
                <w:sz w:val="22"/>
                <w:szCs w:val="22"/>
              </w:rPr>
              <w:t>v rozmezí 0 až 20 l/min</w:t>
            </w:r>
            <w:r w:rsidR="007D7F84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5080A3F2" w14:textId="77777777" w:rsidR="00230391" w:rsidRPr="0064240F" w:rsidRDefault="00230391" w:rsidP="00230391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230391" w:rsidRPr="0064240F" w14:paraId="235FD555" w14:textId="77777777" w:rsidTr="00C40D2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1671D18" w14:textId="57F51A01" w:rsidR="00230391" w:rsidRPr="0064240F" w:rsidRDefault="00230391" w:rsidP="00230391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EC00B7">
              <w:rPr>
                <w:rFonts w:ascii="Calibri" w:hAnsi="Calibri" w:cs="Calibri"/>
                <w:sz w:val="22"/>
                <w:szCs w:val="22"/>
              </w:rPr>
              <w:t>Radiální pozorovací výška plně nastavitelná</w:t>
            </w:r>
            <w:r w:rsidR="007B18C0">
              <w:rPr>
                <w:rFonts w:ascii="Calibri" w:hAnsi="Calibri" w:cs="Calibri"/>
                <w:sz w:val="22"/>
                <w:szCs w:val="22"/>
              </w:rPr>
              <w:t xml:space="preserve">minimálně </w:t>
            </w:r>
            <w:r w:rsidRPr="00EC00B7">
              <w:rPr>
                <w:rFonts w:ascii="Calibri" w:hAnsi="Calibri" w:cs="Calibri"/>
                <w:sz w:val="22"/>
                <w:szCs w:val="22"/>
              </w:rPr>
              <w:t xml:space="preserve"> v rozmezí od 6 do 18 mm.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4BD41CC0" w14:textId="77777777" w:rsidR="00230391" w:rsidRPr="0064240F" w:rsidRDefault="00230391" w:rsidP="00230391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230391" w:rsidRPr="0064240F" w14:paraId="3CEF17F1" w14:textId="77777777" w:rsidTr="00C40D2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DF9CDAF" w14:textId="6AE55BE7" w:rsidR="00230391" w:rsidRPr="0064240F" w:rsidRDefault="00230391" w:rsidP="00230391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EC00B7">
              <w:rPr>
                <w:rFonts w:ascii="Calibri" w:hAnsi="Calibri" w:cs="Calibri"/>
                <w:sz w:val="22"/>
                <w:szCs w:val="22"/>
              </w:rPr>
              <w:t>ICP spektrometr musí používat optický systém s Echelle polychromátorem který vytváří jeden optický obraz umožňující současné měření spektra</w:t>
            </w:r>
            <w:r w:rsidR="00FD6DAD">
              <w:rPr>
                <w:rFonts w:ascii="Calibri" w:hAnsi="Calibri" w:cs="Calibri"/>
                <w:sz w:val="22"/>
                <w:szCs w:val="22"/>
              </w:rPr>
              <w:t xml:space="preserve"> minimálně</w:t>
            </w:r>
            <w:r w:rsidRPr="00EC00B7">
              <w:rPr>
                <w:rFonts w:ascii="Calibri" w:hAnsi="Calibri" w:cs="Calibri"/>
                <w:sz w:val="22"/>
                <w:szCs w:val="22"/>
              </w:rPr>
              <w:t xml:space="preserve"> mezi 167 a 852 nm.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635487EA" w14:textId="77777777" w:rsidR="00230391" w:rsidRPr="0064240F" w:rsidRDefault="00230391" w:rsidP="00230391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230391" w:rsidRPr="0064240F" w14:paraId="0D323E40" w14:textId="77777777" w:rsidTr="00C40D2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2C6ED60" w14:textId="4FA3A96D" w:rsidR="00230391" w:rsidRPr="0064240F" w:rsidRDefault="00230391" w:rsidP="00230391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EC00B7">
              <w:rPr>
                <w:rFonts w:ascii="Calibri" w:hAnsi="Calibri" w:cs="Calibri"/>
                <w:sz w:val="22"/>
                <w:szCs w:val="22"/>
              </w:rPr>
              <w:t>Délka měření vzorku (délka analýzy) časově nezávislá na počtu měřených prvků, počtu měřených čar a intenzitách jejich signálu v celém rozsahu spektra min</w:t>
            </w:r>
            <w:r w:rsidR="00CC4A8F">
              <w:rPr>
                <w:rFonts w:ascii="Calibri" w:hAnsi="Calibri" w:cs="Calibri"/>
                <w:sz w:val="22"/>
                <w:szCs w:val="22"/>
              </w:rPr>
              <w:t>. v rozsahu</w:t>
            </w:r>
            <w:r w:rsidRPr="00EC00B7">
              <w:rPr>
                <w:rFonts w:ascii="Calibri" w:hAnsi="Calibri" w:cs="Calibri"/>
                <w:sz w:val="22"/>
                <w:szCs w:val="22"/>
              </w:rPr>
              <w:t xml:space="preserve"> 167–852 nm</w:t>
            </w:r>
            <w:r w:rsidR="007D7F84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148D563E" w14:textId="77777777" w:rsidR="00230391" w:rsidRPr="0064240F" w:rsidRDefault="00230391" w:rsidP="00230391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230391" w:rsidRPr="0064240F" w14:paraId="7274728B" w14:textId="77777777" w:rsidTr="00C40D2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8C639AC" w14:textId="5EA38DA9" w:rsidR="00230391" w:rsidRPr="0064240F" w:rsidRDefault="00230391" w:rsidP="00230391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EC00B7">
              <w:rPr>
                <w:rFonts w:ascii="Calibri" w:hAnsi="Calibri" w:cs="Calibri"/>
                <w:sz w:val="22"/>
                <w:szCs w:val="22"/>
              </w:rPr>
              <w:t>Možnost simultánního měření na jakékoliv kombinaci čar a prvků v deklarovaném rozsahu bez omezení jejich počtu.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379F39AD" w14:textId="77777777" w:rsidR="00230391" w:rsidRPr="0064240F" w:rsidRDefault="00230391" w:rsidP="00230391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230391" w:rsidRPr="0064240F" w14:paraId="7FDA6EE0" w14:textId="77777777" w:rsidTr="00C40D2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0730CFF" w14:textId="437E809C" w:rsidR="00230391" w:rsidRPr="0064240F" w:rsidRDefault="00230391" w:rsidP="00230391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EC00B7">
              <w:rPr>
                <w:rFonts w:ascii="Calibri" w:hAnsi="Calibri" w:cs="Calibri"/>
                <w:color w:val="000000"/>
                <w:sz w:val="22"/>
                <w:szCs w:val="22"/>
              </w:rPr>
              <w:t>Konstantní optické rozlišení detektoru ≤ 7 pm při 200 nm.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48C67099" w14:textId="77777777" w:rsidR="00230391" w:rsidRPr="0064240F" w:rsidRDefault="00230391" w:rsidP="00230391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230391" w:rsidRPr="0064240F" w14:paraId="3DE838C8" w14:textId="77777777" w:rsidTr="00C40D2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D8E6F2E" w14:textId="6718AFF2" w:rsidR="00230391" w:rsidRPr="0064240F" w:rsidRDefault="00230391" w:rsidP="00230391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EC00B7">
              <w:rPr>
                <w:rFonts w:ascii="Calibri" w:hAnsi="Calibri" w:cs="Calibri"/>
                <w:color w:val="000000"/>
                <w:sz w:val="22"/>
                <w:szCs w:val="22"/>
              </w:rPr>
              <w:t>Optická konstrukce musí zajišťovat distribuovanou optickou cestu od plazmatu k detektoru, která je pročištěna argonem nebo dusíkem, aniž by bylo nutné používat seřezávání studeného konce plasmatu (shear gas) nebo vzduchový kompresor.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6C4C15AB" w14:textId="77777777" w:rsidR="00230391" w:rsidRPr="0064240F" w:rsidRDefault="00230391" w:rsidP="00230391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230391" w:rsidRPr="0064240F" w14:paraId="55F0D46B" w14:textId="77777777" w:rsidTr="00C40D2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50BD0B0" w14:textId="3922B77F" w:rsidR="00230391" w:rsidRPr="0064240F" w:rsidRDefault="00230391" w:rsidP="00230391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EC00B7">
              <w:rPr>
                <w:rFonts w:ascii="Calibri" w:hAnsi="Calibri" w:cs="Calibri"/>
                <w:color w:val="000000"/>
                <w:sz w:val="22"/>
                <w:szCs w:val="22"/>
              </w:rPr>
              <w:t>Technologie detektoru musí být schopna nedestruktivního čtení, aby bylo možné měřit úroveň signálu na libovolném pixelu v libovolném bodě expozice s proměnlivou frekvencí čtení od pixelu k pixelu.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2151B09A" w14:textId="77777777" w:rsidR="00230391" w:rsidRPr="0064240F" w:rsidRDefault="00230391" w:rsidP="00230391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230391" w:rsidRPr="0064240F" w14:paraId="595F16D8" w14:textId="77777777" w:rsidTr="00C40D2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46967D4" w14:textId="03E66226" w:rsidR="00230391" w:rsidRPr="0064240F" w:rsidRDefault="00230391" w:rsidP="00230391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EC00B7">
              <w:rPr>
                <w:rFonts w:ascii="Calibri" w:hAnsi="Calibri" w:cs="Calibri"/>
                <w:color w:val="000000"/>
                <w:sz w:val="22"/>
                <w:szCs w:val="22"/>
              </w:rPr>
              <w:t>Detektor musí být fotoaktivní po celé ploše, aby bylo možné nepřetržitě sledovat vlnovou délku a musí obsahovat minimálně 2048 x 2048 pixelů.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7AC10162" w14:textId="77777777" w:rsidR="00230391" w:rsidRPr="0064240F" w:rsidRDefault="00230391" w:rsidP="00230391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230391" w:rsidRPr="0064240F" w14:paraId="36F9155D" w14:textId="77777777" w:rsidTr="00C40D2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E6623EF" w14:textId="38500B92" w:rsidR="00230391" w:rsidRPr="0064240F" w:rsidRDefault="00230391" w:rsidP="00230391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EC00B7">
              <w:rPr>
                <w:rFonts w:ascii="Calibri" w:hAnsi="Calibri" w:cs="Calibri"/>
                <w:color w:val="000000"/>
                <w:sz w:val="22"/>
                <w:szCs w:val="22"/>
              </w:rPr>
              <w:t>Detektor musí mít maximální velikost pixelu 12 μm x 12 μm.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6F7D5A2B" w14:textId="77777777" w:rsidR="00230391" w:rsidRPr="0064240F" w:rsidRDefault="00230391" w:rsidP="00230391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230391" w:rsidRPr="0064240F" w14:paraId="5AE36DE4" w14:textId="77777777" w:rsidTr="00C40D2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26DC58F" w14:textId="2BFA3FCA" w:rsidR="00230391" w:rsidRPr="0064240F" w:rsidRDefault="00230391" w:rsidP="00230391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Detektor </w:t>
            </w:r>
            <w:r w:rsidR="00922A21">
              <w:rPr>
                <w:rFonts w:ascii="Calibri" w:hAnsi="Calibri" w:cs="Calibri"/>
                <w:color w:val="000000"/>
                <w:sz w:val="22"/>
                <w:szCs w:val="22"/>
              </w:rPr>
              <w:t>musí být bez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r w:rsidR="00922A21">
              <w:rPr>
                <w:rFonts w:ascii="Calibri" w:hAnsi="Calibri" w:cs="Calibri"/>
                <w:color w:val="000000"/>
                <w:sz w:val="22"/>
                <w:szCs w:val="22"/>
              </w:rPr>
              <w:t>požadavku na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kalibraci, kterou by musela obsluha provádět</w:t>
            </w:r>
            <w:r w:rsidR="007D7F84">
              <w:rPr>
                <w:rFonts w:ascii="Calibri" w:hAnsi="Calibri" w:cs="Calibri"/>
                <w:color w:val="000000"/>
                <w:sz w:val="22"/>
                <w:szCs w:val="22"/>
              </w:rPr>
              <w:t>.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2840D977" w14:textId="77777777" w:rsidR="00230391" w:rsidRPr="0064240F" w:rsidRDefault="00230391" w:rsidP="00230391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230391" w:rsidRPr="0064240F" w14:paraId="7934DD04" w14:textId="77777777" w:rsidTr="00C40D2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763425F" w14:textId="67DAB265" w:rsidR="00230391" w:rsidRPr="0064240F" w:rsidRDefault="00230391" w:rsidP="00230391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EC00B7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Spektrometr musí být schopen měřit na </w:t>
            </w:r>
            <w:r w:rsidR="00922A21">
              <w:rPr>
                <w:rFonts w:ascii="Calibri" w:hAnsi="Calibri" w:cs="Calibri"/>
                <w:color w:val="000000"/>
                <w:sz w:val="22"/>
                <w:szCs w:val="22"/>
              </w:rPr>
              <w:t>minimálně</w:t>
            </w:r>
            <w:r w:rsidRPr="00EC00B7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50 000 analytických vlnových délkách</w:t>
            </w:r>
            <w:r w:rsidR="00D86D67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r w:rsidR="00FD6DAD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minimálně </w:t>
            </w:r>
            <w:r w:rsidRPr="00EC00B7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v rozpětí 167 – 852 nm.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75F5FE97" w14:textId="77777777" w:rsidR="00230391" w:rsidRPr="0064240F" w:rsidRDefault="00230391" w:rsidP="00230391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230391" w:rsidRPr="0064240F" w14:paraId="1EE2F46C" w14:textId="77777777" w:rsidTr="00C40D2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DB5B38C" w14:textId="43C539BE" w:rsidR="00230391" w:rsidRPr="0064240F" w:rsidRDefault="00230391" w:rsidP="00230391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EC00B7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Kamera detektoru musí mít alespoň 4 mil. </w:t>
            </w:r>
            <w:r w:rsidR="007D7F84">
              <w:rPr>
                <w:rFonts w:ascii="Calibri" w:hAnsi="Calibri" w:cs="Calibri"/>
                <w:color w:val="000000"/>
                <w:sz w:val="22"/>
                <w:szCs w:val="22"/>
              </w:rPr>
              <w:t>p</w:t>
            </w:r>
            <w:r w:rsidRPr="00EC00B7">
              <w:rPr>
                <w:rFonts w:ascii="Calibri" w:hAnsi="Calibri" w:cs="Calibri"/>
                <w:color w:val="000000"/>
                <w:sz w:val="22"/>
                <w:szCs w:val="22"/>
              </w:rPr>
              <w:t>ixelů</w:t>
            </w:r>
            <w:r w:rsidR="007D7F84">
              <w:rPr>
                <w:rFonts w:ascii="Calibri" w:hAnsi="Calibri" w:cs="Calibri"/>
                <w:color w:val="000000"/>
                <w:sz w:val="22"/>
                <w:szCs w:val="22"/>
              </w:rPr>
              <w:t>.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7EB5C8BD" w14:textId="77777777" w:rsidR="00230391" w:rsidRPr="0064240F" w:rsidRDefault="00230391" w:rsidP="00230391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230391" w:rsidRPr="0064240F" w14:paraId="5718FB4D" w14:textId="77777777" w:rsidTr="00C40D2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D26D63C" w14:textId="4BFAAF39" w:rsidR="00230391" w:rsidRPr="0064240F" w:rsidRDefault="00230391" w:rsidP="00230391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EC00B7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Přístroj </w:t>
            </w:r>
            <w:r w:rsidR="00EF3286">
              <w:rPr>
                <w:rFonts w:ascii="Calibri" w:hAnsi="Calibri" w:cs="Calibri"/>
                <w:color w:val="000000"/>
                <w:sz w:val="22"/>
                <w:szCs w:val="22"/>
              </w:rPr>
              <w:t>musí být</w:t>
            </w:r>
            <w:r w:rsidRPr="00EC00B7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vybaven „Plasma TV“, kamerou umístěnou v oblasti hořáku, která usnadňuje sledování plazmy prostřednictvím softwaru na obrazovce počítače.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25F585C1" w14:textId="77777777" w:rsidR="00230391" w:rsidRPr="0064240F" w:rsidRDefault="00230391" w:rsidP="00230391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230391" w:rsidRPr="0064240F" w14:paraId="4F25A59E" w14:textId="77777777" w:rsidTr="00C40D2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76181BE" w14:textId="599D7135" w:rsidR="00230391" w:rsidRPr="0064240F" w:rsidRDefault="00230391" w:rsidP="00230391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EC00B7">
              <w:rPr>
                <w:rFonts w:ascii="Calibri" w:hAnsi="Calibri" w:cs="Calibri"/>
                <w:color w:val="000000"/>
                <w:sz w:val="22"/>
                <w:szCs w:val="22"/>
              </w:rPr>
              <w:t>Spektrometr ICP musí být vybaven režimem sběru dat, který umožňuje zachytit spektrální data pro celý pracovní rozsah vlnových délek přístroje.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32BB1BC8" w14:textId="77777777" w:rsidR="00230391" w:rsidRPr="0064240F" w:rsidRDefault="00230391" w:rsidP="00230391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230391" w:rsidRPr="0064240F" w14:paraId="01E6CF4A" w14:textId="77777777" w:rsidTr="00C40D2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43C4E40" w14:textId="6B20F213" w:rsidR="00230391" w:rsidRPr="0064240F" w:rsidRDefault="00230391" w:rsidP="00230391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EC00B7">
              <w:rPr>
                <w:rFonts w:ascii="Calibri" w:hAnsi="Calibri" w:cs="Calibri"/>
                <w:color w:val="000000"/>
                <w:sz w:val="22"/>
                <w:szCs w:val="22"/>
              </w:rPr>
              <w:t>Stabilita vlnové délky musí vykazovat změnu &lt;1 pm po dobu 4 hodin v  tepelně stabilním prostředí.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0892C6F1" w14:textId="77777777" w:rsidR="00230391" w:rsidRPr="0064240F" w:rsidRDefault="00230391" w:rsidP="00230391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230391" w:rsidRPr="0064240F" w14:paraId="4DB8A0F4" w14:textId="77777777" w:rsidTr="00C40D2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4C89831" w14:textId="70F2F511" w:rsidR="00230391" w:rsidRPr="0064240F" w:rsidRDefault="00230391" w:rsidP="00230391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EC00B7">
              <w:rPr>
                <w:rFonts w:ascii="Calibri" w:hAnsi="Calibri" w:cs="Calibri"/>
                <w:color w:val="000000"/>
                <w:sz w:val="22"/>
                <w:szCs w:val="22"/>
              </w:rPr>
              <w:t>Relativní směrodatná odchylka pro 10 opakování roztoku s koncentracemi analytu 1000krát vyšší než stanovený detekční limit přístroje musí být &lt;0,5 %.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3E8349F2" w14:textId="77777777" w:rsidR="00230391" w:rsidRPr="0064240F" w:rsidRDefault="00230391" w:rsidP="00230391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230391" w:rsidRPr="0064240F" w14:paraId="120B9117" w14:textId="77777777" w:rsidTr="00C40D2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BB29713" w14:textId="0EF8AD64" w:rsidR="00230391" w:rsidRPr="0064240F" w:rsidRDefault="00230391" w:rsidP="00230391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Čas analýzy jednoho vzorku i s nasátím vzorku z autosampleru se 3mi opakováními musí být menší než 60 vteřin</w:t>
            </w:r>
            <w:r w:rsidR="007D7F84">
              <w:rPr>
                <w:rFonts w:ascii="Calibri" w:hAnsi="Calibri" w:cs="Calibri"/>
                <w:color w:val="000000"/>
                <w:sz w:val="22"/>
                <w:szCs w:val="22"/>
              </w:rPr>
              <w:t>.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7D5A7370" w14:textId="77777777" w:rsidR="00230391" w:rsidRPr="0064240F" w:rsidRDefault="00230391" w:rsidP="00230391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230391" w:rsidRPr="0064240F" w14:paraId="1CECF3BE" w14:textId="77777777" w:rsidTr="00C40D2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34D18D3" w14:textId="329AF99F" w:rsidR="00230391" w:rsidRPr="0064240F" w:rsidRDefault="00230391" w:rsidP="00230391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Limit detekce arsenu &lt;0.6 </w:t>
            </w:r>
            <w:r w:rsidRPr="000938AE">
              <w:rPr>
                <w:rFonts w:ascii="Calibri" w:hAnsi="Calibri" w:cs="Calibri"/>
                <w:color w:val="000000"/>
                <w:sz w:val="22"/>
                <w:szCs w:val="22"/>
              </w:rPr>
              <w:t>μg·L</w:t>
            </w:r>
            <w:r w:rsidRPr="000938AE">
              <w:rPr>
                <w:rFonts w:ascii="Calibri" w:hAnsi="Calibri" w:cs="Calibri"/>
                <w:color w:val="000000"/>
                <w:sz w:val="22"/>
                <w:szCs w:val="22"/>
                <w:vertAlign w:val="superscript"/>
              </w:rPr>
              <w:t xml:space="preserve">-1 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bez použití generátoru hydridů</w:t>
            </w:r>
            <w:r w:rsidR="007D7F84">
              <w:rPr>
                <w:rFonts w:ascii="Calibri" w:hAnsi="Calibri" w:cs="Calibri"/>
                <w:color w:val="000000"/>
                <w:sz w:val="22"/>
                <w:szCs w:val="22"/>
              </w:rPr>
              <w:t>.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5FBE270C" w14:textId="77777777" w:rsidR="00230391" w:rsidRPr="0064240F" w:rsidRDefault="00230391" w:rsidP="00230391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230391" w:rsidRPr="0064240F" w14:paraId="511AA097" w14:textId="77777777" w:rsidTr="00C40D2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E2859F7" w14:textId="3EF22C93" w:rsidR="00230391" w:rsidRPr="0064240F" w:rsidRDefault="00230391" w:rsidP="00230391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Limit detekce selenu &lt;1.3 </w:t>
            </w:r>
            <w:r w:rsidRPr="000938AE">
              <w:rPr>
                <w:rFonts w:ascii="Calibri" w:hAnsi="Calibri" w:cs="Calibri"/>
                <w:color w:val="000000"/>
                <w:sz w:val="22"/>
                <w:szCs w:val="22"/>
              </w:rPr>
              <w:t>μg·L</w:t>
            </w:r>
            <w:r w:rsidRPr="000938AE">
              <w:rPr>
                <w:rFonts w:ascii="Calibri" w:hAnsi="Calibri" w:cs="Calibri"/>
                <w:color w:val="000000"/>
                <w:sz w:val="22"/>
                <w:szCs w:val="22"/>
                <w:vertAlign w:val="superscript"/>
              </w:rPr>
              <w:t>-1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bez použití generátoru hydridů</w:t>
            </w:r>
            <w:r w:rsidR="007D7F84">
              <w:rPr>
                <w:rFonts w:ascii="Calibri" w:hAnsi="Calibri" w:cs="Calibri"/>
                <w:color w:val="000000"/>
                <w:sz w:val="22"/>
                <w:szCs w:val="22"/>
              </w:rPr>
              <w:t>.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5D103052" w14:textId="77777777" w:rsidR="00230391" w:rsidRPr="0064240F" w:rsidRDefault="00230391" w:rsidP="00230391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230391" w:rsidRPr="0064240F" w14:paraId="6EC1DF44" w14:textId="77777777" w:rsidTr="00C40D2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3A998F4" w14:textId="6288AE9D" w:rsidR="00230391" w:rsidRPr="0064240F" w:rsidRDefault="00230391" w:rsidP="00230391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Součástí nabídky </w:t>
            </w:r>
            <w:r w:rsidR="005543AB">
              <w:rPr>
                <w:rFonts w:ascii="Calibri" w:hAnsi="Calibri" w:cs="Calibri"/>
                <w:color w:val="000000"/>
                <w:sz w:val="22"/>
                <w:szCs w:val="22"/>
              </w:rPr>
              <w:t>musí být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i generátor hydridů</w:t>
            </w:r>
            <w:r w:rsidR="007D7F84">
              <w:rPr>
                <w:rFonts w:ascii="Calibri" w:hAnsi="Calibri" w:cs="Calibri"/>
                <w:color w:val="000000"/>
                <w:sz w:val="22"/>
                <w:szCs w:val="22"/>
              </w:rPr>
              <w:t>.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3C5D9FA2" w14:textId="77777777" w:rsidR="00230391" w:rsidRPr="0064240F" w:rsidRDefault="00230391" w:rsidP="00230391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230391" w:rsidRPr="0064240F" w14:paraId="1970EDBB" w14:textId="77777777" w:rsidTr="00C40D2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7E4BE24" w14:textId="44D913DA" w:rsidR="00230391" w:rsidRPr="0064240F" w:rsidRDefault="00230391" w:rsidP="00230391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EC00B7">
              <w:rPr>
                <w:rFonts w:ascii="Calibri" w:hAnsi="Calibri" w:cs="Calibri"/>
                <w:sz w:val="22"/>
                <w:szCs w:val="22"/>
              </w:rPr>
              <w:lastRenderedPageBreak/>
              <w:t xml:space="preserve">Součástí dodávky </w:t>
            </w:r>
            <w:r w:rsidR="005543AB">
              <w:rPr>
                <w:rFonts w:ascii="Calibri" w:hAnsi="Calibri" w:cs="Calibri"/>
                <w:sz w:val="22"/>
                <w:szCs w:val="22"/>
              </w:rPr>
              <w:t>musí být</w:t>
            </w:r>
            <w:r w:rsidRPr="00EC00B7">
              <w:rPr>
                <w:rFonts w:ascii="Calibri" w:hAnsi="Calibri" w:cs="Calibri"/>
                <w:sz w:val="22"/>
                <w:szCs w:val="22"/>
              </w:rPr>
              <w:t xml:space="preserve"> zmlžovač se dvěma drážkami pro velmi zasolené vzorky bez možnosti ucpání zmlžovače kvůli krystalizaci vzorku uvnitř zmlžovače</w:t>
            </w:r>
            <w:r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0D5F3B41" w14:textId="77777777" w:rsidR="00230391" w:rsidRPr="0064240F" w:rsidRDefault="00230391" w:rsidP="00230391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230391" w:rsidRPr="0064240F" w14:paraId="32D0C4B0" w14:textId="77777777" w:rsidTr="00C40D2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09FE66B" w14:textId="56DB7267" w:rsidR="00230391" w:rsidRPr="0064240F" w:rsidRDefault="00230391" w:rsidP="00230391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Součástí dodávky </w:t>
            </w:r>
            <w:r w:rsidR="0043235A">
              <w:rPr>
                <w:rFonts w:ascii="Calibri" w:hAnsi="Calibri" w:cs="Calibri"/>
                <w:sz w:val="22"/>
                <w:szCs w:val="22"/>
              </w:rPr>
              <w:t>musí být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i adaptér, (obecně nazývaný sheet gas adapter) pro zvýšení stability pro více zasolené vzorky.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21577283" w14:textId="77777777" w:rsidR="00230391" w:rsidRPr="0064240F" w:rsidRDefault="00230391" w:rsidP="00230391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230391" w:rsidRPr="0064240F" w14:paraId="5A238CCE" w14:textId="77777777" w:rsidTr="00C40D2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9C68329" w14:textId="10D65740" w:rsidR="00230391" w:rsidRPr="0064240F" w:rsidRDefault="00230391" w:rsidP="00230391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EC00B7">
              <w:rPr>
                <w:rFonts w:ascii="Calibri" w:hAnsi="Calibri" w:cs="Calibri"/>
                <w:color w:val="000000"/>
                <w:sz w:val="22"/>
                <w:szCs w:val="22"/>
              </w:rPr>
              <w:t>Provoz na argon čistoty 99.995 %</w:t>
            </w:r>
            <w:r w:rsidR="007D7F84">
              <w:rPr>
                <w:rFonts w:ascii="Calibri" w:hAnsi="Calibri" w:cs="Calibri"/>
                <w:color w:val="000000"/>
                <w:sz w:val="22"/>
                <w:szCs w:val="22"/>
              </w:rPr>
              <w:t>.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3FA28DB7" w14:textId="77777777" w:rsidR="00230391" w:rsidRPr="0064240F" w:rsidRDefault="00230391" w:rsidP="00230391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230391" w:rsidRPr="0064240F" w14:paraId="342F3125" w14:textId="77777777" w:rsidTr="00C40D2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A1DCAED" w14:textId="7DB3CE7F" w:rsidR="00230391" w:rsidRPr="0064240F" w:rsidRDefault="00230391" w:rsidP="00230391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EC00B7">
              <w:rPr>
                <w:rFonts w:ascii="Calibri" w:hAnsi="Calibri" w:cs="Calibri"/>
                <w:color w:val="000000"/>
                <w:sz w:val="22"/>
                <w:szCs w:val="22"/>
              </w:rPr>
              <w:t>ICP spektrometr musí být schopen rozlišit doublet thalia při 190,856 nm a 190,870 nm.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13FEE1F5" w14:textId="77777777" w:rsidR="00230391" w:rsidRPr="0064240F" w:rsidRDefault="00230391" w:rsidP="00230391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230391" w:rsidRPr="0064240F" w14:paraId="2C9FC93C" w14:textId="77777777" w:rsidTr="00C40D2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30C20BC" w14:textId="2B44FD0B" w:rsidR="00230391" w:rsidRPr="0064240F" w:rsidRDefault="00230391" w:rsidP="00230391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EC00B7">
              <w:rPr>
                <w:rFonts w:ascii="Calibri" w:hAnsi="Calibri" w:cs="Calibri"/>
                <w:color w:val="000000"/>
                <w:sz w:val="22"/>
                <w:szCs w:val="22"/>
              </w:rPr>
              <w:t>Aktivní teplotní stabilizace zajištující teplotní nezávislost spektrometru – chlazení detektoru, stabilizace vnitřního prostředí</w:t>
            </w:r>
            <w:r w:rsidR="007D7F84">
              <w:rPr>
                <w:rFonts w:ascii="Calibri" w:hAnsi="Calibri" w:cs="Calibri"/>
                <w:color w:val="000000"/>
                <w:sz w:val="22"/>
                <w:szCs w:val="22"/>
              </w:rPr>
              <w:t>.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6350C4EE" w14:textId="77777777" w:rsidR="00230391" w:rsidRPr="0064240F" w:rsidRDefault="00230391" w:rsidP="00230391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230391" w:rsidRPr="0064240F" w14:paraId="03BC75F9" w14:textId="77777777" w:rsidTr="00C40D2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AC4BF55" w14:textId="68FE2005" w:rsidR="00230391" w:rsidRPr="0064240F" w:rsidRDefault="00230391" w:rsidP="00230391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EC00B7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Součástí dodávky </w:t>
            </w:r>
            <w:r w:rsidR="00632AD6">
              <w:rPr>
                <w:rFonts w:ascii="Calibri" w:hAnsi="Calibri" w:cs="Calibri"/>
                <w:color w:val="000000"/>
                <w:sz w:val="22"/>
                <w:szCs w:val="22"/>
              </w:rPr>
              <w:t>musí být</w:t>
            </w:r>
            <w:r w:rsidRPr="00EC00B7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autosampler </w:t>
            </w:r>
            <w:r w:rsidR="00FD6DAD">
              <w:rPr>
                <w:rFonts w:ascii="Calibri" w:hAnsi="Calibri" w:cs="Calibri"/>
                <w:color w:val="000000"/>
                <w:sz w:val="22"/>
                <w:szCs w:val="22"/>
              </w:rPr>
              <w:t>minimálně se</w:t>
            </w:r>
            <w:r w:rsidR="009236E8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r w:rsidRPr="00EC00B7">
              <w:rPr>
                <w:rFonts w:ascii="Calibri" w:hAnsi="Calibri" w:cs="Calibri"/>
                <w:color w:val="000000"/>
                <w:sz w:val="22"/>
                <w:szCs w:val="22"/>
              </w:rPr>
              <w:t>4mi pozicemi pro držáky zkumavek</w:t>
            </w:r>
            <w:r w:rsidR="007D7F84">
              <w:rPr>
                <w:rFonts w:ascii="Calibri" w:hAnsi="Calibri" w:cs="Calibri"/>
                <w:color w:val="000000"/>
                <w:sz w:val="22"/>
                <w:szCs w:val="22"/>
              </w:rPr>
              <w:t>.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08ECE93D" w14:textId="77777777" w:rsidR="00230391" w:rsidRPr="0064240F" w:rsidRDefault="00230391" w:rsidP="00230391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230391" w:rsidRPr="0064240F" w14:paraId="56E68C72" w14:textId="77777777" w:rsidTr="00C40D2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328DB98" w14:textId="34B5736D" w:rsidR="00230391" w:rsidRPr="0064240F" w:rsidRDefault="00230391" w:rsidP="00230391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EC00B7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Součástí autosamperu </w:t>
            </w:r>
            <w:r w:rsidR="00797CC1">
              <w:rPr>
                <w:rFonts w:ascii="Calibri" w:hAnsi="Calibri" w:cs="Calibri"/>
                <w:color w:val="000000"/>
                <w:sz w:val="22"/>
                <w:szCs w:val="22"/>
              </w:rPr>
              <w:t>musí být</w:t>
            </w:r>
            <w:r w:rsidRPr="00EC00B7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tekce překážek ve všech třech osách pro zabránění poškození autosampleru</w:t>
            </w:r>
            <w:r w:rsidR="007D7F84">
              <w:rPr>
                <w:rFonts w:ascii="Calibri" w:hAnsi="Calibri" w:cs="Calibri"/>
                <w:color w:val="000000"/>
                <w:sz w:val="22"/>
                <w:szCs w:val="22"/>
              </w:rPr>
              <w:t>.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217D16F6" w14:textId="77777777" w:rsidR="00230391" w:rsidRPr="0064240F" w:rsidRDefault="00230391" w:rsidP="00230391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230391" w:rsidRPr="0064240F" w14:paraId="13BEB466" w14:textId="77777777" w:rsidTr="00C40D2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C1CF0E7" w14:textId="781CE8B0" w:rsidR="00230391" w:rsidRPr="0064240F" w:rsidRDefault="00230391" w:rsidP="00230391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EC00B7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Součástí autosampleru </w:t>
            </w:r>
            <w:r w:rsidR="00797CC1">
              <w:rPr>
                <w:rFonts w:ascii="Calibri" w:hAnsi="Calibri" w:cs="Calibri"/>
                <w:color w:val="000000"/>
                <w:sz w:val="22"/>
                <w:szCs w:val="22"/>
              </w:rPr>
              <w:t>musí být</w:t>
            </w:r>
            <w:r w:rsidRPr="00EC00B7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informační LED panel, který informuje o aktuálním stavu ICP spektrometru</w:t>
            </w:r>
            <w:r w:rsidR="007D7F84">
              <w:rPr>
                <w:rFonts w:ascii="Calibri" w:hAnsi="Calibri" w:cs="Calibri"/>
                <w:color w:val="000000"/>
                <w:sz w:val="22"/>
                <w:szCs w:val="22"/>
              </w:rPr>
              <w:t>.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6D52922D" w14:textId="77777777" w:rsidR="00230391" w:rsidRPr="0064240F" w:rsidRDefault="00230391" w:rsidP="00230391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230391" w:rsidRPr="0064240F" w14:paraId="0665E0A1" w14:textId="77777777" w:rsidTr="00C40D2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4B9C71B" w14:textId="022D4EF9" w:rsidR="00230391" w:rsidRPr="0064240F" w:rsidRDefault="00230391" w:rsidP="00230391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Součástí dodávky autosampleru </w:t>
            </w:r>
            <w:r w:rsidR="00797CC1">
              <w:rPr>
                <w:rFonts w:ascii="Calibri" w:hAnsi="Calibri" w:cs="Calibri"/>
                <w:color w:val="000000"/>
                <w:sz w:val="22"/>
                <w:szCs w:val="22"/>
              </w:rPr>
              <w:t>musí být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r w:rsidR="00AC190A">
              <w:rPr>
                <w:rFonts w:ascii="Calibri" w:hAnsi="Calibri" w:cs="Calibri"/>
                <w:color w:val="000000"/>
                <w:sz w:val="22"/>
                <w:szCs w:val="22"/>
              </w:rPr>
              <w:t>minim</w:t>
            </w:r>
            <w:r w:rsidR="001D5938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álně 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3 pořadníky na</w:t>
            </w:r>
            <w:r w:rsidR="001D5938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minimálně 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60 vzorků</w:t>
            </w:r>
            <w:r w:rsidR="007D7F84">
              <w:rPr>
                <w:rFonts w:ascii="Calibri" w:hAnsi="Calibri" w:cs="Calibri"/>
                <w:color w:val="000000"/>
                <w:sz w:val="22"/>
                <w:szCs w:val="22"/>
              </w:rPr>
              <w:t>.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26181EE4" w14:textId="77777777" w:rsidR="00230391" w:rsidRPr="0064240F" w:rsidRDefault="00230391" w:rsidP="00230391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462FFA" w:rsidRPr="0064240F" w14:paraId="21FD3A5F" w14:textId="77777777" w:rsidTr="00564762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CD8E1E0" w14:textId="38DE7D50" w:rsidR="00462FFA" w:rsidRPr="00A62FDA" w:rsidRDefault="00462FFA" w:rsidP="00462F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62FDA">
              <w:rPr>
                <w:rFonts w:ascii="Calibri" w:hAnsi="Calibri" w:cs="Calibri"/>
                <w:sz w:val="22"/>
                <w:szCs w:val="22"/>
                <w:lang w:eastAsia="en-US"/>
              </w:rPr>
              <w:t>Součástí spektrometru je polorozebíratelný křemenný hořák ICP, skládající se z injektoru (s různýmiprůměry</w:t>
            </w:r>
            <w:r w:rsidR="008C41F0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minimálně v rozmezí 1 až 2 mm</w:t>
            </w:r>
            <w:r w:rsidRPr="00A62FDA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a </w:t>
            </w:r>
            <w:r w:rsidR="008C41F0">
              <w:rPr>
                <w:rFonts w:ascii="Calibri" w:hAnsi="Calibri" w:cs="Calibri"/>
                <w:sz w:val="22"/>
                <w:szCs w:val="22"/>
                <w:lang w:eastAsia="en-US"/>
              </w:rPr>
              <w:t>alespoń jednou variantou umožňující práci s kyselinou fluorovodíkovou</w:t>
            </w:r>
            <w:r w:rsidRPr="00A62FDA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) se šroubovacím držákem, vnější a vnitřní trubicí jako jeden robustní kus a samotného zacvakávacího držáku hořáku pro snadnější manipulaci a následné výměny spotřebních materiálů. 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675E26A3" w14:textId="77777777" w:rsidR="00462FFA" w:rsidRPr="0064240F" w:rsidRDefault="00462FFA" w:rsidP="00462FFA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462FFA" w:rsidRPr="0064240F" w14:paraId="107BA449" w14:textId="77777777" w:rsidTr="00C40D2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A394A20" w14:textId="3B295F64" w:rsidR="00462FFA" w:rsidRPr="00A62FDA" w:rsidRDefault="00FD6DAD" w:rsidP="00462F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62FDA">
              <w:rPr>
                <w:rFonts w:ascii="Calibri" w:hAnsi="Calibri" w:cs="Calibri"/>
                <w:sz w:val="22"/>
                <w:szCs w:val="22"/>
                <w:lang w:eastAsia="en-US"/>
              </w:rPr>
              <w:t>Součástí spektrometru je</w:t>
            </w:r>
            <w:r w:rsidR="00462FFA" w:rsidRPr="00A62FD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Pr="00A62FDA">
              <w:rPr>
                <w:rFonts w:ascii="Calibri" w:hAnsi="Calibri" w:cs="Calibri"/>
                <w:sz w:val="22"/>
                <w:szCs w:val="22"/>
              </w:rPr>
              <w:t xml:space="preserve">vyjímatelný keramický </w:t>
            </w:r>
            <w:r w:rsidR="00462FFA" w:rsidRPr="00A62FDA">
              <w:rPr>
                <w:rFonts w:ascii="Calibri" w:hAnsi="Calibri" w:cs="Calibri"/>
                <w:sz w:val="22"/>
                <w:szCs w:val="22"/>
              </w:rPr>
              <w:t>kónu</w:t>
            </w:r>
            <w:r w:rsidRPr="00A62FDA">
              <w:rPr>
                <w:rFonts w:ascii="Calibri" w:hAnsi="Calibri" w:cs="Calibri"/>
                <w:sz w:val="22"/>
                <w:szCs w:val="22"/>
              </w:rPr>
              <w:t>s</w:t>
            </w:r>
            <w:r w:rsidR="00462FFA" w:rsidRPr="00A62FDA">
              <w:rPr>
                <w:rFonts w:ascii="Calibri" w:hAnsi="Calibri" w:cs="Calibri"/>
                <w:sz w:val="22"/>
                <w:szCs w:val="22"/>
              </w:rPr>
              <w:t xml:space="preserve"> pro axiální pohled a utěsňovací okénk</w:t>
            </w:r>
            <w:r w:rsidR="00512456" w:rsidRPr="00966B9A">
              <w:rPr>
                <w:rFonts w:ascii="Calibri" w:hAnsi="Calibri" w:cs="Calibri"/>
                <w:sz w:val="22"/>
                <w:szCs w:val="22"/>
              </w:rPr>
              <w:t>a</w:t>
            </w:r>
            <w:r w:rsidR="00462FFA" w:rsidRPr="00A62FDA">
              <w:rPr>
                <w:rFonts w:ascii="Calibri" w:hAnsi="Calibri" w:cs="Calibri"/>
                <w:sz w:val="22"/>
                <w:szCs w:val="22"/>
              </w:rPr>
              <w:t xml:space="preserve"> optického tanku a polychromátoru pro ulehčení údržby. 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52DD57BC" w14:textId="77777777" w:rsidR="00462FFA" w:rsidRPr="0064240F" w:rsidRDefault="00462FFA" w:rsidP="00462FFA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462FFA" w:rsidRPr="0064240F" w14:paraId="62248C38" w14:textId="77777777" w:rsidTr="00564762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EC0C7F4" w14:textId="4EE9DA43" w:rsidR="00462FFA" w:rsidRPr="00A62FDA" w:rsidRDefault="00462FFA" w:rsidP="00462F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62FDA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Optická konstrukce </w:t>
            </w:r>
            <w:r w:rsidR="009C1911" w:rsidRPr="00966B9A">
              <w:rPr>
                <w:rFonts w:ascii="Calibri" w:hAnsi="Calibri" w:cs="Calibri"/>
                <w:sz w:val="22"/>
                <w:szCs w:val="22"/>
                <w:lang w:eastAsia="en-US"/>
              </w:rPr>
              <w:t>musí obsahovat</w:t>
            </w:r>
            <w:r w:rsidRPr="00A62FDA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systém na zintenzivnění signálu pro UV oblast detektoru díky čemuž se znatelně zvýší detekční limity pro dané prvky. 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04C3AF31" w14:textId="77777777" w:rsidR="00462FFA" w:rsidRPr="0064240F" w:rsidRDefault="00462FFA" w:rsidP="00462FFA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462FFA" w:rsidRPr="0064240F" w14:paraId="5933A80B" w14:textId="77777777" w:rsidTr="00C40D2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2A4351F" w14:textId="552503D3" w:rsidR="00462FFA" w:rsidRPr="00A62FDA" w:rsidRDefault="009458B4" w:rsidP="00462F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Přístroj </w:t>
            </w:r>
            <w:r w:rsidR="002A4127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musí 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mít</w:t>
            </w:r>
            <w:r w:rsidR="002A4127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r w:rsidR="00462FFA" w:rsidRPr="00A62FDA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Peltierem </w:t>
            </w:r>
            <w:r w:rsidR="00080F20" w:rsidRPr="00A62FDA">
              <w:rPr>
                <w:rFonts w:ascii="Calibri" w:hAnsi="Calibri" w:cs="Calibri"/>
                <w:color w:val="000000"/>
                <w:sz w:val="22"/>
                <w:szCs w:val="22"/>
              </w:rPr>
              <w:t>chlazen</w:t>
            </w:r>
            <w:r w:rsidR="00080F20">
              <w:rPr>
                <w:rFonts w:ascii="Calibri" w:hAnsi="Calibri" w:cs="Calibri"/>
                <w:color w:val="000000"/>
                <w:sz w:val="22"/>
                <w:szCs w:val="22"/>
              </w:rPr>
              <w:t>ý</w:t>
            </w:r>
            <w:r w:rsidR="00080F20" w:rsidRPr="00A62FDA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r w:rsidR="00462FFA" w:rsidRPr="00A62FDA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CID detektor (Charge Injection Device) s polovodičovou elektronikou, aby bylo zajištěno zobrazení s vysokým kontrastem/nízkým šumem a simultánní kvantifikace všech vlnových délek v analytickém rozsahu bez přesycení detektoru (anti-blooming) s pokrytím celého spektra </w:t>
            </w:r>
            <w:r w:rsidR="00080F20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minimálně v rozsahu </w:t>
            </w:r>
            <w:r w:rsidR="00462FFA" w:rsidRPr="00A62FDA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od 167 do 852 nm. 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2096EDF6" w14:textId="77777777" w:rsidR="00462FFA" w:rsidRPr="0064240F" w:rsidRDefault="00462FFA" w:rsidP="00462FFA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462FFA" w:rsidRPr="0064240F" w14:paraId="134D461F" w14:textId="77777777" w:rsidTr="00564762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A9F303D" w14:textId="69500337" w:rsidR="00462FFA" w:rsidRPr="00A62FDA" w:rsidRDefault="00F626EA" w:rsidP="00462F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62FDA">
              <w:rPr>
                <w:rFonts w:ascii="Calibri" w:hAnsi="Calibri" w:cs="Calibri"/>
                <w:color w:val="000000"/>
                <w:sz w:val="22"/>
                <w:szCs w:val="22"/>
              </w:rPr>
              <w:t>A</w:t>
            </w:r>
            <w:r w:rsidR="00462FFA" w:rsidRPr="00A62FDA">
              <w:rPr>
                <w:rFonts w:ascii="Calibri" w:hAnsi="Calibri" w:cs="Calibri"/>
                <w:color w:val="000000"/>
                <w:sz w:val="22"/>
                <w:szCs w:val="22"/>
              </w:rPr>
              <w:t>utosampler</w:t>
            </w:r>
            <w:r w:rsidRPr="00A62FDA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r w:rsidR="007A650E" w:rsidRPr="00966B9A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musí </w:t>
            </w:r>
            <w:r w:rsidRPr="00A62FDA">
              <w:rPr>
                <w:rFonts w:ascii="Calibri" w:hAnsi="Calibri" w:cs="Calibri"/>
                <w:color w:val="000000"/>
                <w:sz w:val="22"/>
                <w:szCs w:val="22"/>
              </w:rPr>
              <w:t>umožň</w:t>
            </w:r>
            <w:r w:rsidR="007A650E" w:rsidRPr="00966B9A">
              <w:rPr>
                <w:rFonts w:ascii="Calibri" w:hAnsi="Calibri" w:cs="Calibri"/>
                <w:color w:val="000000"/>
                <w:sz w:val="22"/>
                <w:szCs w:val="22"/>
              </w:rPr>
              <w:t>ovat</w:t>
            </w:r>
            <w:r w:rsidR="00462FFA" w:rsidRPr="00A62FDA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urychlení času analýzy díky využití zbylého vzorku v hadičkách </w:t>
            </w:r>
            <w:r w:rsidRPr="00A62FDA">
              <w:rPr>
                <w:rFonts w:ascii="Calibri" w:hAnsi="Calibri" w:cs="Calibri"/>
                <w:color w:val="000000"/>
                <w:sz w:val="22"/>
                <w:szCs w:val="22"/>
              </w:rPr>
              <w:t>a je plně pod</w:t>
            </w:r>
            <w:r w:rsidR="00462FFA" w:rsidRPr="00A62FDA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kontrolou přes ovládací software ICP-OES. 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080A6EE7" w14:textId="77777777" w:rsidR="00462FFA" w:rsidRPr="0064240F" w:rsidRDefault="00462FFA" w:rsidP="00462FFA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462FFA" w:rsidRPr="0064240F" w14:paraId="72E40FFB" w14:textId="77777777" w:rsidTr="00E4478D">
        <w:trPr>
          <w:trHeight w:val="362"/>
        </w:trPr>
        <w:tc>
          <w:tcPr>
            <w:tcW w:w="105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405859F" w14:textId="180B9D9F" w:rsidR="00462FFA" w:rsidRPr="00462FFA" w:rsidRDefault="00462FFA" w:rsidP="00462FFA">
            <w:pPr>
              <w:spacing w:after="120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</w:pPr>
            <w:r w:rsidRPr="00462FFA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="004757D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</w:t>
            </w:r>
            <w:r w:rsidRPr="00462FFA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rametry software</w:t>
            </w:r>
          </w:p>
        </w:tc>
      </w:tr>
      <w:tr w:rsidR="00462FFA" w:rsidRPr="0064240F" w14:paraId="456362CC" w14:textId="77777777" w:rsidTr="00C40D2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0137A66" w14:textId="5AEC7C21" w:rsidR="00462FFA" w:rsidRDefault="00462FFA" w:rsidP="00462F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17C6F">
              <w:rPr>
                <w:rFonts w:ascii="Calibri" w:hAnsi="Calibri" w:cs="Calibri"/>
                <w:sz w:val="22"/>
                <w:szCs w:val="22"/>
              </w:rPr>
              <w:t>Ovládací SW pro řízení analýzy a vyhodnocování dat pro kvantitativní a kvalitativní analýzu vzorků.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764B64B5" w14:textId="07985379" w:rsidR="00462FFA" w:rsidRPr="0064240F" w:rsidRDefault="00462FFA" w:rsidP="00462FFA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462FFA" w:rsidRPr="0064240F" w14:paraId="4346BFB6" w14:textId="77777777" w:rsidTr="00C40D2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CD9B14D" w14:textId="79BCEDB8" w:rsidR="00462FFA" w:rsidRDefault="00F626EA" w:rsidP="00462F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O</w:t>
            </w:r>
            <w:r w:rsidR="00462FFA" w:rsidRPr="00817C6F">
              <w:rPr>
                <w:rFonts w:ascii="Calibri" w:hAnsi="Calibri" w:cs="Calibri"/>
                <w:sz w:val="22"/>
                <w:szCs w:val="22"/>
              </w:rPr>
              <w:t xml:space="preserve">vládací, diagnostický a validační software (nastavení autorských práv) umožňující jednoduchý vývoj metod, software přístroje musí umožňovat přenos výsledků po síti (TCP/IP), přenos dat do souboru na HDD či síti, tisk výsledků na místní či síťové tiskárně. 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2673CB30" w14:textId="77777777" w:rsidR="00462FFA" w:rsidRPr="0064240F" w:rsidRDefault="00462FFA" w:rsidP="00462FFA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462FFA" w:rsidRPr="0064240F" w14:paraId="5F19DC2A" w14:textId="77777777" w:rsidTr="00C40D2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64EDAB1" w14:textId="256949FE" w:rsidR="00462FFA" w:rsidRDefault="00462FFA" w:rsidP="00462F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17C6F">
              <w:rPr>
                <w:rFonts w:ascii="Calibri" w:hAnsi="Calibri" w:cs="Calibri"/>
                <w:color w:val="000000"/>
                <w:sz w:val="22"/>
                <w:szCs w:val="22"/>
              </w:rPr>
              <w:t>SW musí umožňovat kontrolu všech parametrů přístroje (výkony generátorů, průtoky plynů, teploty chladičů, kontrolu tlaku ve zmlžovači) a stavu přístroje</w:t>
            </w:r>
            <w:r w:rsidR="00080F20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a stavu interlocků.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5A288241" w14:textId="77777777" w:rsidR="00462FFA" w:rsidRPr="0064240F" w:rsidRDefault="00462FFA" w:rsidP="00462FFA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462FFA" w:rsidRPr="0064240F" w14:paraId="633DEC31" w14:textId="77777777" w:rsidTr="00C40D2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F90A8E8" w14:textId="2AE507D0" w:rsidR="00462FFA" w:rsidRDefault="00462FFA" w:rsidP="00462F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Součástí nabídky </w:t>
            </w:r>
            <w:r w:rsidR="00EF3E59">
              <w:rPr>
                <w:rFonts w:ascii="Calibri" w:hAnsi="Calibri" w:cs="Calibri"/>
                <w:sz w:val="22"/>
                <w:szCs w:val="22"/>
              </w:rPr>
              <w:t>musí být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software pro kontrolu kvality (QC)</w:t>
            </w:r>
            <w:r w:rsidR="007D7F84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3BAC7CD6" w14:textId="77777777" w:rsidR="00462FFA" w:rsidRPr="0064240F" w:rsidRDefault="00462FFA" w:rsidP="00462FFA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462FFA" w:rsidRPr="0064240F" w14:paraId="7DADCDBC" w14:textId="77777777" w:rsidTr="00C40D2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3980600" w14:textId="6BE369D0" w:rsidR="00462FFA" w:rsidRDefault="00462FFA" w:rsidP="00462F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17C6F">
              <w:rPr>
                <w:rFonts w:ascii="Calibri" w:hAnsi="Calibri" w:cs="Calibri"/>
                <w:sz w:val="22"/>
                <w:szCs w:val="22"/>
              </w:rPr>
              <w:t>Nastavení přístroje musí být možné provést jedním kliknutím, které zahrnuje ověření výkonnostních kritérií.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1A2AF961" w14:textId="77777777" w:rsidR="00462FFA" w:rsidRPr="0064240F" w:rsidRDefault="00462FFA" w:rsidP="00462FFA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462FFA" w:rsidRPr="0064240F" w14:paraId="57B98742" w14:textId="77777777" w:rsidTr="00C40D2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91D00A4" w14:textId="5DF83A55" w:rsidR="00462FFA" w:rsidRDefault="00A31A07" w:rsidP="00462F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Přístroj musí</w:t>
            </w:r>
            <w:r w:rsidR="004E0D98">
              <w:rPr>
                <w:rFonts w:ascii="Calibri" w:hAnsi="Calibri" w:cs="Calibri"/>
                <w:sz w:val="22"/>
                <w:szCs w:val="22"/>
              </w:rPr>
              <w:t xml:space="preserve"> umožňovat</w:t>
            </w:r>
            <w:r w:rsidR="00462FFA" w:rsidRPr="00817C6F">
              <w:rPr>
                <w:rFonts w:ascii="Calibri" w:hAnsi="Calibri" w:cs="Calibri"/>
                <w:sz w:val="22"/>
                <w:szCs w:val="22"/>
              </w:rPr>
              <w:t xml:space="preserve"> provádět samostatně kontrolní měření na zvolených certifikovaných standardech</w:t>
            </w:r>
            <w:r w:rsidR="007D7F84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78AE7488" w14:textId="77777777" w:rsidR="00462FFA" w:rsidRPr="0064240F" w:rsidRDefault="00462FFA" w:rsidP="00462FFA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462FFA" w:rsidRPr="0064240F" w14:paraId="7F1F7188" w14:textId="77777777" w:rsidTr="00C40D2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4A36F23" w14:textId="223BB3C1" w:rsidR="00462FFA" w:rsidRDefault="00462FFA" w:rsidP="00462F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17C6F">
              <w:rPr>
                <w:rFonts w:ascii="Calibri" w:hAnsi="Calibri" w:cs="Calibri"/>
                <w:sz w:val="22"/>
                <w:szCs w:val="22"/>
              </w:rPr>
              <w:lastRenderedPageBreak/>
              <w:t>Zabudovaná knihovna analytických čar a potenciálních interferencí</w:t>
            </w:r>
            <w:r w:rsidR="007D7F84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4CEB6F73" w14:textId="77777777" w:rsidR="00462FFA" w:rsidRPr="0064240F" w:rsidRDefault="00462FFA" w:rsidP="00462FFA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462FFA" w:rsidRPr="0064240F" w14:paraId="5947BB30" w14:textId="77777777" w:rsidTr="00C40D2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07AF256" w14:textId="50F2915E" w:rsidR="00462FFA" w:rsidRDefault="00462FFA" w:rsidP="00462F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17C6F">
              <w:rPr>
                <w:rFonts w:ascii="Calibri" w:hAnsi="Calibri" w:cs="Calibri"/>
                <w:sz w:val="22"/>
                <w:szCs w:val="22"/>
              </w:rPr>
              <w:t>SW nástroj pro snadné automatické vyhodnocení vhodnosti různých emisních čar stanovovaných prvků a nápověda nejvhodnějších čar pro kvantitativní analýzu daného vzorku s ohledem na reálné složení vzorku</w:t>
            </w:r>
            <w:r w:rsidR="007D7F84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67AFAB33" w14:textId="77777777" w:rsidR="00462FFA" w:rsidRPr="0064240F" w:rsidRDefault="00462FFA" w:rsidP="00462FFA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462FFA" w:rsidRPr="0064240F" w14:paraId="3F1B6822" w14:textId="77777777" w:rsidTr="00C40D2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ADFF06F" w14:textId="5F70C2D0" w:rsidR="00462FFA" w:rsidRDefault="00462FFA" w:rsidP="00462F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17C6F">
              <w:rPr>
                <w:rFonts w:ascii="Calibri" w:hAnsi="Calibri" w:cs="Calibri"/>
                <w:sz w:val="22"/>
                <w:szCs w:val="22"/>
              </w:rPr>
              <w:t xml:space="preserve">Musí být použity plně automatizované a automaticky inicializované postupy kalibrace vlnových délek, aby  uživatel </w:t>
            </w:r>
            <w:r w:rsidR="000669FA">
              <w:rPr>
                <w:rFonts w:ascii="Calibri" w:hAnsi="Calibri" w:cs="Calibri"/>
                <w:sz w:val="22"/>
                <w:szCs w:val="22"/>
              </w:rPr>
              <w:t>ne</w:t>
            </w:r>
            <w:r w:rsidRPr="00817C6F">
              <w:rPr>
                <w:rFonts w:ascii="Calibri" w:hAnsi="Calibri" w:cs="Calibri"/>
                <w:sz w:val="22"/>
                <w:szCs w:val="22"/>
              </w:rPr>
              <w:t>muse</w:t>
            </w:r>
            <w:r w:rsidR="000669FA">
              <w:rPr>
                <w:rFonts w:ascii="Calibri" w:hAnsi="Calibri" w:cs="Calibri"/>
                <w:sz w:val="22"/>
                <w:szCs w:val="22"/>
              </w:rPr>
              <w:t>l</w:t>
            </w:r>
            <w:r w:rsidRPr="00817C6F">
              <w:rPr>
                <w:rFonts w:ascii="Calibri" w:hAnsi="Calibri" w:cs="Calibri"/>
                <w:sz w:val="22"/>
                <w:szCs w:val="22"/>
              </w:rPr>
              <w:t xml:space="preserve"> vytvářet píky nebo mapovat (nebo znovu mapovat) pozice vlnových délek vzhledem k čipu detektoru.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4C1790D0" w14:textId="77777777" w:rsidR="00462FFA" w:rsidRPr="0064240F" w:rsidRDefault="00462FFA" w:rsidP="00462FFA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462FFA" w:rsidRPr="0064240F" w14:paraId="69FE2607" w14:textId="77777777" w:rsidTr="00C40D2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ADBB518" w14:textId="20A1C368" w:rsidR="00462FFA" w:rsidRDefault="00462FFA" w:rsidP="00462F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17C6F">
              <w:rPr>
                <w:rFonts w:ascii="Calibri" w:hAnsi="Calibri" w:cs="Calibri"/>
                <w:sz w:val="22"/>
                <w:szCs w:val="22"/>
              </w:rPr>
              <w:t>Výběr optimálních poloh pro integraci píku a nejnižší korekci pozadí s možností měnit velikost a umístění integračních oblastí podle jednotlivých vlnových délek, přičemž uživatel musí mít rovněž možnost nastavit tyto polohy nezávisle na pixelech.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69BF4670" w14:textId="77777777" w:rsidR="00462FFA" w:rsidRPr="0064240F" w:rsidRDefault="00462FFA" w:rsidP="00462FFA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462FFA" w:rsidRPr="0064240F" w14:paraId="378D93CA" w14:textId="77777777" w:rsidTr="00C40D2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997660D" w14:textId="78D2304A" w:rsidR="00462FFA" w:rsidRDefault="00462FFA" w:rsidP="00462F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17C6F">
              <w:rPr>
                <w:rFonts w:ascii="Calibri" w:hAnsi="Calibri" w:cs="Calibri"/>
                <w:sz w:val="22"/>
                <w:szCs w:val="22"/>
              </w:rPr>
              <w:t>Musí být umožněno zobrazení spektrálních informací v okolí analytické vlnové délky s možností překrytí více píků.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0032CA75" w14:textId="77777777" w:rsidR="00462FFA" w:rsidRPr="0064240F" w:rsidRDefault="00462FFA" w:rsidP="00462FFA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462FFA" w:rsidRPr="0064240F" w14:paraId="37999236" w14:textId="77777777" w:rsidTr="00C40D2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B62D2B1" w14:textId="329379F9" w:rsidR="00462FFA" w:rsidRDefault="00462FFA" w:rsidP="00462F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17C6F">
              <w:rPr>
                <w:rFonts w:ascii="Calibri" w:hAnsi="Calibri" w:cs="Calibri"/>
                <w:sz w:val="22"/>
                <w:szCs w:val="22"/>
              </w:rPr>
              <w:t>Musí být možné upravit měřítko spektrálního zobrazení, přiblížit určitou oblast a zobrazit pixelová data pro snadnou identifikaci interferencí.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7939C077" w14:textId="77777777" w:rsidR="00462FFA" w:rsidRPr="0064240F" w:rsidRDefault="00462FFA" w:rsidP="00462FFA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462FFA" w:rsidRPr="0064240F" w14:paraId="6892E656" w14:textId="77777777" w:rsidTr="00C40D2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C5CE75E" w14:textId="632D8C4A" w:rsidR="00462FFA" w:rsidRDefault="00462FFA" w:rsidP="00462F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17C6F">
              <w:rPr>
                <w:rFonts w:ascii="Calibri" w:hAnsi="Calibri" w:cs="Calibri"/>
                <w:sz w:val="22"/>
                <w:szCs w:val="22"/>
              </w:rPr>
              <w:t>Možnost exportu naměřených dat do formátu kompatibilního s MS Excel</w:t>
            </w:r>
            <w:r w:rsidR="007D7F84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7324DF2E" w14:textId="77777777" w:rsidR="00462FFA" w:rsidRPr="0064240F" w:rsidRDefault="00462FFA" w:rsidP="00462FFA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bookmarkEnd w:id="1"/>
    </w:tbl>
    <w:p w14:paraId="401ECD09" w14:textId="77777777" w:rsidR="00F14F62" w:rsidRPr="00F14F62" w:rsidRDefault="00F14F62" w:rsidP="00F14F62"/>
    <w:sectPr w:rsidR="00F14F62" w:rsidRPr="00F14F62" w:rsidSect="00E86E13">
      <w:footerReference w:type="default" r:id="rId10"/>
      <w:headerReference w:type="first" r:id="rId11"/>
      <w:pgSz w:w="11906" w:h="16838"/>
      <w:pgMar w:top="2110" w:right="707" w:bottom="1843" w:left="567" w:header="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BC0E7F" w14:textId="77777777" w:rsidR="004E671A" w:rsidRDefault="004E671A">
      <w:r>
        <w:separator/>
      </w:r>
    </w:p>
  </w:endnote>
  <w:endnote w:type="continuationSeparator" w:id="0">
    <w:p w14:paraId="4BCF8B6C" w14:textId="77777777" w:rsidR="004E671A" w:rsidRDefault="004E67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98C7C4" w14:textId="77777777" w:rsidR="00AB53C0" w:rsidRDefault="00AB53C0" w:rsidP="00AB53C0">
    <w:pPr>
      <w:pStyle w:val="Zpat"/>
    </w:pPr>
  </w:p>
  <w:p w14:paraId="6A34A41C" w14:textId="77777777" w:rsidR="00AB53C0" w:rsidRDefault="00AB53C0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EB7BD7E" w14:textId="77777777" w:rsidR="004E671A" w:rsidRDefault="004E671A">
      <w:r>
        <w:separator/>
      </w:r>
    </w:p>
  </w:footnote>
  <w:footnote w:type="continuationSeparator" w:id="0">
    <w:p w14:paraId="7F00DD54" w14:textId="77777777" w:rsidR="004E671A" w:rsidRDefault="004E67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7D4196" w14:textId="5A1369F9" w:rsidR="001968C9" w:rsidRDefault="00524207" w:rsidP="00BA11F4">
    <w:pPr>
      <w:pStyle w:val="Zhlav"/>
      <w:rPr>
        <w:rFonts w:ascii="Calibri" w:hAnsi="Calibri"/>
        <w:sz w:val="22"/>
        <w:szCs w:val="22"/>
      </w:rPr>
    </w:pPr>
    <w:r>
      <w:rPr>
        <w:rFonts w:ascii="Calibri" w:hAnsi="Calibri"/>
        <w:noProof/>
        <w:sz w:val="22"/>
        <w:szCs w:val="22"/>
      </w:rPr>
      <w:drawing>
        <wp:anchor distT="0" distB="0" distL="114300" distR="114300" simplePos="0" relativeHeight="251659264" behindDoc="1" locked="0" layoutInCell="1" allowOverlap="1" wp14:anchorId="6C1C1070" wp14:editId="3B17F344">
          <wp:simplePos x="0" y="0"/>
          <wp:positionH relativeFrom="margin">
            <wp:posOffset>1458595</wp:posOffset>
          </wp:positionH>
          <wp:positionV relativeFrom="margin">
            <wp:posOffset>-1145033</wp:posOffset>
          </wp:positionV>
          <wp:extent cx="3812540" cy="550545"/>
          <wp:effectExtent l="0" t="0" r="0" b="1905"/>
          <wp:wrapTight wrapText="bothSides">
            <wp:wrapPolygon edited="0">
              <wp:start x="0" y="0"/>
              <wp:lineTo x="0" y="20927"/>
              <wp:lineTo x="21262" y="20927"/>
              <wp:lineTo x="21478" y="19433"/>
              <wp:lineTo x="21478" y="14201"/>
              <wp:lineTo x="20183" y="11958"/>
              <wp:lineTo x="20075" y="7474"/>
              <wp:lineTo x="19535" y="0"/>
              <wp:lineTo x="0" y="0"/>
            </wp:wrapPolygon>
          </wp:wrapTight>
          <wp:docPr id="513316069" name="Obrázek 513316069" descr="Obsah obrázku text, Písmo, snímek obrazovky, Elektricky modrá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715283261" descr="Obsah obrázku text, Písmo, snímek obrazovky, Elektricky modrá&#10;&#10;Popis byl vytvořen automatick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12540" cy="5505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B09DA07" w14:textId="6A29A107" w:rsidR="00BA11F4" w:rsidRDefault="00BA11F4" w:rsidP="00BA11F4">
    <w:pPr>
      <w:pStyle w:val="Zhlav"/>
      <w:rPr>
        <w:rFonts w:ascii="Calibri" w:hAnsi="Calibri"/>
        <w:sz w:val="22"/>
        <w:szCs w:val="22"/>
      </w:rPr>
    </w:pPr>
  </w:p>
  <w:p w14:paraId="10F27337" w14:textId="19617C32" w:rsidR="00BA11F4" w:rsidRDefault="00BA11F4" w:rsidP="00BA11F4">
    <w:pPr>
      <w:pStyle w:val="Zhlav"/>
      <w:rPr>
        <w:rFonts w:ascii="Calibri" w:hAnsi="Calibri"/>
        <w:sz w:val="22"/>
        <w:szCs w:val="22"/>
      </w:rPr>
    </w:pPr>
  </w:p>
  <w:p w14:paraId="474E7C26" w14:textId="77777777" w:rsidR="009E7261" w:rsidRDefault="009E7261" w:rsidP="009623A5">
    <w:pPr>
      <w:pStyle w:val="Zhlav"/>
      <w:jc w:val="right"/>
      <w:rPr>
        <w:rFonts w:ascii="Calibri" w:hAnsi="Calibri"/>
        <w:sz w:val="20"/>
        <w:szCs w:val="20"/>
      </w:rPr>
    </w:pPr>
  </w:p>
  <w:p w14:paraId="210EC4E1" w14:textId="77777777" w:rsidR="009E7261" w:rsidRDefault="009E7261" w:rsidP="009623A5">
    <w:pPr>
      <w:pStyle w:val="Zhlav"/>
      <w:jc w:val="right"/>
      <w:rPr>
        <w:rFonts w:ascii="Calibri" w:hAnsi="Calibri"/>
        <w:sz w:val="20"/>
        <w:szCs w:val="20"/>
      </w:rPr>
    </w:pPr>
  </w:p>
  <w:p w14:paraId="4242709E" w14:textId="39070CE2" w:rsidR="001968C9" w:rsidRPr="00CA46C0" w:rsidRDefault="00BA7449" w:rsidP="009623A5">
    <w:pPr>
      <w:pStyle w:val="Zhlav"/>
      <w:jc w:val="right"/>
      <w:rPr>
        <w:rFonts w:ascii="Calibri" w:hAnsi="Calibri"/>
        <w:sz w:val="20"/>
        <w:szCs w:val="20"/>
        <w:lang w:val="en-US"/>
      </w:rPr>
    </w:pPr>
    <w:r w:rsidRPr="00CA46C0">
      <w:rPr>
        <w:rFonts w:ascii="Calibri" w:hAnsi="Calibri"/>
        <w:sz w:val="20"/>
        <w:szCs w:val="20"/>
        <w:lang w:val="en-US"/>
      </w:rPr>
      <w:tab/>
    </w:r>
    <w:r w:rsidRPr="00CA46C0">
      <w:rPr>
        <w:rFonts w:ascii="Calibri" w:hAnsi="Calibri"/>
        <w:sz w:val="20"/>
        <w:szCs w:val="20"/>
        <w:lang w:val="en-US"/>
      </w:rPr>
      <w:tab/>
    </w:r>
    <w:r w:rsidRPr="00CA46C0">
      <w:rPr>
        <w:rFonts w:ascii="Calibri" w:hAnsi="Calibri"/>
        <w:sz w:val="20"/>
        <w:szCs w:val="20"/>
        <w:lang w:val="en-US"/>
      </w:rPr>
      <w:tab/>
    </w:r>
    <w:r w:rsidRPr="00CA46C0">
      <w:rPr>
        <w:rFonts w:ascii="Calibri" w:hAnsi="Calibri"/>
        <w:sz w:val="16"/>
        <w:szCs w:val="16"/>
        <w:lang w:val="en-US"/>
      </w:rPr>
      <w:tab/>
    </w:r>
    <w:r w:rsidRPr="00CA46C0">
      <w:rPr>
        <w:rFonts w:ascii="Calibri" w:hAnsi="Calibri"/>
        <w:sz w:val="16"/>
        <w:szCs w:val="16"/>
        <w:lang w:val="en-US"/>
      </w:rPr>
      <w:tab/>
    </w:r>
    <w:r w:rsidRPr="00CA46C0">
      <w:rPr>
        <w:rFonts w:ascii="Calibri" w:hAnsi="Calibri"/>
        <w:sz w:val="16"/>
        <w:szCs w:val="16"/>
        <w:lang w:val="en-US"/>
      </w:rPr>
      <w:tab/>
    </w:r>
    <w:r w:rsidRPr="00CA46C0">
      <w:rPr>
        <w:rFonts w:ascii="Calibri" w:hAnsi="Calibri"/>
        <w:sz w:val="16"/>
        <w:szCs w:val="16"/>
        <w:lang w:val="en-US"/>
      </w:rP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7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A0MbA0tzQ0MDYzsrBQ0lEKTi0uzszPAykwrAUAW5oyGSwAAAA="/>
  </w:docVars>
  <w:rsids>
    <w:rsidRoot w:val="00465929"/>
    <w:rsid w:val="00000625"/>
    <w:rsid w:val="00000716"/>
    <w:rsid w:val="00001D94"/>
    <w:rsid w:val="0000466C"/>
    <w:rsid w:val="00004CAE"/>
    <w:rsid w:val="00006975"/>
    <w:rsid w:val="00006DAC"/>
    <w:rsid w:val="00010D49"/>
    <w:rsid w:val="00013FBA"/>
    <w:rsid w:val="00015ADC"/>
    <w:rsid w:val="00017687"/>
    <w:rsid w:val="00020B30"/>
    <w:rsid w:val="00020DA7"/>
    <w:rsid w:val="000243C1"/>
    <w:rsid w:val="00027E92"/>
    <w:rsid w:val="00030A16"/>
    <w:rsid w:val="00030AC8"/>
    <w:rsid w:val="0003352F"/>
    <w:rsid w:val="00035224"/>
    <w:rsid w:val="0004187D"/>
    <w:rsid w:val="000515E7"/>
    <w:rsid w:val="000524D0"/>
    <w:rsid w:val="00056C3A"/>
    <w:rsid w:val="00057CDF"/>
    <w:rsid w:val="00064635"/>
    <w:rsid w:val="000669FA"/>
    <w:rsid w:val="00073683"/>
    <w:rsid w:val="00074705"/>
    <w:rsid w:val="0007479D"/>
    <w:rsid w:val="00075ACD"/>
    <w:rsid w:val="00076CF8"/>
    <w:rsid w:val="0008064D"/>
    <w:rsid w:val="00080F20"/>
    <w:rsid w:val="000818E8"/>
    <w:rsid w:val="0008288D"/>
    <w:rsid w:val="0008444A"/>
    <w:rsid w:val="00084616"/>
    <w:rsid w:val="00085BF7"/>
    <w:rsid w:val="00086252"/>
    <w:rsid w:val="00086665"/>
    <w:rsid w:val="00087E9F"/>
    <w:rsid w:val="000900C6"/>
    <w:rsid w:val="00094EC1"/>
    <w:rsid w:val="00095A8F"/>
    <w:rsid w:val="000A1AE9"/>
    <w:rsid w:val="000A4724"/>
    <w:rsid w:val="000A4988"/>
    <w:rsid w:val="000A7ADF"/>
    <w:rsid w:val="000B0809"/>
    <w:rsid w:val="000B30A0"/>
    <w:rsid w:val="000B4DBC"/>
    <w:rsid w:val="000B6147"/>
    <w:rsid w:val="000B7911"/>
    <w:rsid w:val="000C1461"/>
    <w:rsid w:val="000C1ADF"/>
    <w:rsid w:val="000C25F0"/>
    <w:rsid w:val="000C3241"/>
    <w:rsid w:val="000C4E10"/>
    <w:rsid w:val="000C6D27"/>
    <w:rsid w:val="000D0490"/>
    <w:rsid w:val="000D24E1"/>
    <w:rsid w:val="000D491E"/>
    <w:rsid w:val="000D5C24"/>
    <w:rsid w:val="000D63B7"/>
    <w:rsid w:val="000D6D6B"/>
    <w:rsid w:val="000D737C"/>
    <w:rsid w:val="000D77DF"/>
    <w:rsid w:val="000E29D2"/>
    <w:rsid w:val="000F13AC"/>
    <w:rsid w:val="000F156B"/>
    <w:rsid w:val="000F1654"/>
    <w:rsid w:val="000F4DDF"/>
    <w:rsid w:val="000F6FA0"/>
    <w:rsid w:val="000F7483"/>
    <w:rsid w:val="000F74DB"/>
    <w:rsid w:val="000F7DE0"/>
    <w:rsid w:val="00104731"/>
    <w:rsid w:val="00105C41"/>
    <w:rsid w:val="001105CC"/>
    <w:rsid w:val="00110CDF"/>
    <w:rsid w:val="0011379E"/>
    <w:rsid w:val="00114358"/>
    <w:rsid w:val="00117FA7"/>
    <w:rsid w:val="00123BBF"/>
    <w:rsid w:val="00125DEF"/>
    <w:rsid w:val="001316CC"/>
    <w:rsid w:val="0013216E"/>
    <w:rsid w:val="00133A2D"/>
    <w:rsid w:val="00140025"/>
    <w:rsid w:val="001413B3"/>
    <w:rsid w:val="00141B69"/>
    <w:rsid w:val="00141FAB"/>
    <w:rsid w:val="00142529"/>
    <w:rsid w:val="00142A84"/>
    <w:rsid w:val="001437CD"/>
    <w:rsid w:val="00146B75"/>
    <w:rsid w:val="00146BB9"/>
    <w:rsid w:val="00147050"/>
    <w:rsid w:val="001509F2"/>
    <w:rsid w:val="00151647"/>
    <w:rsid w:val="001518F5"/>
    <w:rsid w:val="00152673"/>
    <w:rsid w:val="00156D57"/>
    <w:rsid w:val="00161F6F"/>
    <w:rsid w:val="00162F5A"/>
    <w:rsid w:val="0016545C"/>
    <w:rsid w:val="0016583F"/>
    <w:rsid w:val="0016743C"/>
    <w:rsid w:val="00170BE4"/>
    <w:rsid w:val="001735E1"/>
    <w:rsid w:val="0017549F"/>
    <w:rsid w:val="001759BE"/>
    <w:rsid w:val="00175FD1"/>
    <w:rsid w:val="00182CA2"/>
    <w:rsid w:val="001849E9"/>
    <w:rsid w:val="00185BDA"/>
    <w:rsid w:val="00186E71"/>
    <w:rsid w:val="0018793D"/>
    <w:rsid w:val="00190858"/>
    <w:rsid w:val="0019237F"/>
    <w:rsid w:val="00194A45"/>
    <w:rsid w:val="00195FF4"/>
    <w:rsid w:val="001968C9"/>
    <w:rsid w:val="00197FFA"/>
    <w:rsid w:val="001A057B"/>
    <w:rsid w:val="001A29E9"/>
    <w:rsid w:val="001A34A1"/>
    <w:rsid w:val="001A42F4"/>
    <w:rsid w:val="001A4E40"/>
    <w:rsid w:val="001A7F28"/>
    <w:rsid w:val="001B01B1"/>
    <w:rsid w:val="001B01DB"/>
    <w:rsid w:val="001B1D05"/>
    <w:rsid w:val="001B3EEE"/>
    <w:rsid w:val="001B5DDD"/>
    <w:rsid w:val="001B62A6"/>
    <w:rsid w:val="001B67AB"/>
    <w:rsid w:val="001B6F9C"/>
    <w:rsid w:val="001B7A87"/>
    <w:rsid w:val="001B7B52"/>
    <w:rsid w:val="001B7DE7"/>
    <w:rsid w:val="001C39B8"/>
    <w:rsid w:val="001C44A9"/>
    <w:rsid w:val="001C4F76"/>
    <w:rsid w:val="001C517B"/>
    <w:rsid w:val="001C76A1"/>
    <w:rsid w:val="001D3056"/>
    <w:rsid w:val="001D4037"/>
    <w:rsid w:val="001D5938"/>
    <w:rsid w:val="001D5FDD"/>
    <w:rsid w:val="001D65E9"/>
    <w:rsid w:val="001E14A8"/>
    <w:rsid w:val="001E1BF2"/>
    <w:rsid w:val="001E2F3E"/>
    <w:rsid w:val="001E3EE9"/>
    <w:rsid w:val="001E787F"/>
    <w:rsid w:val="001F15E7"/>
    <w:rsid w:val="001F30D6"/>
    <w:rsid w:val="001F79F3"/>
    <w:rsid w:val="00200F63"/>
    <w:rsid w:val="002021EB"/>
    <w:rsid w:val="00202E10"/>
    <w:rsid w:val="0020324A"/>
    <w:rsid w:val="0020336F"/>
    <w:rsid w:val="00207B9E"/>
    <w:rsid w:val="002103FB"/>
    <w:rsid w:val="00211124"/>
    <w:rsid w:val="00216843"/>
    <w:rsid w:val="0022373B"/>
    <w:rsid w:val="002242E1"/>
    <w:rsid w:val="00227840"/>
    <w:rsid w:val="00227EA3"/>
    <w:rsid w:val="00230391"/>
    <w:rsid w:val="0023416D"/>
    <w:rsid w:val="002344BD"/>
    <w:rsid w:val="00235E1D"/>
    <w:rsid w:val="00241EDF"/>
    <w:rsid w:val="00246450"/>
    <w:rsid w:val="00246A4D"/>
    <w:rsid w:val="0024730E"/>
    <w:rsid w:val="00247EAA"/>
    <w:rsid w:val="00251033"/>
    <w:rsid w:val="002513FB"/>
    <w:rsid w:val="00251699"/>
    <w:rsid w:val="002569B8"/>
    <w:rsid w:val="002607E3"/>
    <w:rsid w:val="00260FF2"/>
    <w:rsid w:val="002618A1"/>
    <w:rsid w:val="002619E3"/>
    <w:rsid w:val="002622D2"/>
    <w:rsid w:val="00263452"/>
    <w:rsid w:val="002635FE"/>
    <w:rsid w:val="0026614A"/>
    <w:rsid w:val="00267D76"/>
    <w:rsid w:val="002730A9"/>
    <w:rsid w:val="00276CF5"/>
    <w:rsid w:val="00277FD6"/>
    <w:rsid w:val="0028000E"/>
    <w:rsid w:val="00281A01"/>
    <w:rsid w:val="00281A61"/>
    <w:rsid w:val="00287610"/>
    <w:rsid w:val="002902DB"/>
    <w:rsid w:val="002919E9"/>
    <w:rsid w:val="00292CB2"/>
    <w:rsid w:val="00292F00"/>
    <w:rsid w:val="00293573"/>
    <w:rsid w:val="00294292"/>
    <w:rsid w:val="00295D5D"/>
    <w:rsid w:val="002962D5"/>
    <w:rsid w:val="002970E0"/>
    <w:rsid w:val="00297520"/>
    <w:rsid w:val="002A0536"/>
    <w:rsid w:val="002A4127"/>
    <w:rsid w:val="002A42E2"/>
    <w:rsid w:val="002A511A"/>
    <w:rsid w:val="002B01DA"/>
    <w:rsid w:val="002C4D26"/>
    <w:rsid w:val="002C6715"/>
    <w:rsid w:val="002C7C31"/>
    <w:rsid w:val="002D46F4"/>
    <w:rsid w:val="002E4926"/>
    <w:rsid w:val="002E588C"/>
    <w:rsid w:val="002E6062"/>
    <w:rsid w:val="002F3E56"/>
    <w:rsid w:val="002F59F4"/>
    <w:rsid w:val="002F67BF"/>
    <w:rsid w:val="002F79EA"/>
    <w:rsid w:val="00304F95"/>
    <w:rsid w:val="003079C2"/>
    <w:rsid w:val="00310082"/>
    <w:rsid w:val="00311C33"/>
    <w:rsid w:val="0031218C"/>
    <w:rsid w:val="00313489"/>
    <w:rsid w:val="00316E34"/>
    <w:rsid w:val="00320186"/>
    <w:rsid w:val="0032252D"/>
    <w:rsid w:val="00325516"/>
    <w:rsid w:val="003256ED"/>
    <w:rsid w:val="00326F63"/>
    <w:rsid w:val="00327E13"/>
    <w:rsid w:val="0033041E"/>
    <w:rsid w:val="00330665"/>
    <w:rsid w:val="00331847"/>
    <w:rsid w:val="003342D7"/>
    <w:rsid w:val="00340F27"/>
    <w:rsid w:val="003428EC"/>
    <w:rsid w:val="003447E3"/>
    <w:rsid w:val="00350292"/>
    <w:rsid w:val="00351333"/>
    <w:rsid w:val="00351648"/>
    <w:rsid w:val="0035293D"/>
    <w:rsid w:val="00356065"/>
    <w:rsid w:val="00357649"/>
    <w:rsid w:val="0036075B"/>
    <w:rsid w:val="0036417D"/>
    <w:rsid w:val="00364E1F"/>
    <w:rsid w:val="00366824"/>
    <w:rsid w:val="003675BE"/>
    <w:rsid w:val="00367EBA"/>
    <w:rsid w:val="00374832"/>
    <w:rsid w:val="00381617"/>
    <w:rsid w:val="0038195C"/>
    <w:rsid w:val="00382ACF"/>
    <w:rsid w:val="003841E6"/>
    <w:rsid w:val="00384A01"/>
    <w:rsid w:val="00385C2A"/>
    <w:rsid w:val="00387593"/>
    <w:rsid w:val="00391BB7"/>
    <w:rsid w:val="00392996"/>
    <w:rsid w:val="003931F9"/>
    <w:rsid w:val="003933B5"/>
    <w:rsid w:val="00394572"/>
    <w:rsid w:val="003961B3"/>
    <w:rsid w:val="00397DEF"/>
    <w:rsid w:val="003A011A"/>
    <w:rsid w:val="003A24CC"/>
    <w:rsid w:val="003A35BC"/>
    <w:rsid w:val="003A4D0E"/>
    <w:rsid w:val="003A4FB7"/>
    <w:rsid w:val="003A54F7"/>
    <w:rsid w:val="003B1F46"/>
    <w:rsid w:val="003B4693"/>
    <w:rsid w:val="003B4DF8"/>
    <w:rsid w:val="003B54FF"/>
    <w:rsid w:val="003B7658"/>
    <w:rsid w:val="003C3A7B"/>
    <w:rsid w:val="003C5741"/>
    <w:rsid w:val="003C63E8"/>
    <w:rsid w:val="003C6A62"/>
    <w:rsid w:val="003C7C06"/>
    <w:rsid w:val="003D40B3"/>
    <w:rsid w:val="003D7650"/>
    <w:rsid w:val="003E2A26"/>
    <w:rsid w:val="003E6BE6"/>
    <w:rsid w:val="003E6FDB"/>
    <w:rsid w:val="003E72C4"/>
    <w:rsid w:val="003E7822"/>
    <w:rsid w:val="003F055C"/>
    <w:rsid w:val="003F1004"/>
    <w:rsid w:val="003F249E"/>
    <w:rsid w:val="003F298F"/>
    <w:rsid w:val="003F5B46"/>
    <w:rsid w:val="003F6A17"/>
    <w:rsid w:val="003F6C0F"/>
    <w:rsid w:val="0040068E"/>
    <w:rsid w:val="0040180A"/>
    <w:rsid w:val="0040370C"/>
    <w:rsid w:val="00406D22"/>
    <w:rsid w:val="004076F8"/>
    <w:rsid w:val="00407FEB"/>
    <w:rsid w:val="00411B94"/>
    <w:rsid w:val="00413C0E"/>
    <w:rsid w:val="00414C4F"/>
    <w:rsid w:val="004158A6"/>
    <w:rsid w:val="0042149E"/>
    <w:rsid w:val="00424B10"/>
    <w:rsid w:val="00424FDB"/>
    <w:rsid w:val="00425BE4"/>
    <w:rsid w:val="0043235A"/>
    <w:rsid w:val="00432A64"/>
    <w:rsid w:val="0043372B"/>
    <w:rsid w:val="00433D7D"/>
    <w:rsid w:val="00435644"/>
    <w:rsid w:val="00444872"/>
    <w:rsid w:val="004512A2"/>
    <w:rsid w:val="00454B38"/>
    <w:rsid w:val="0045685F"/>
    <w:rsid w:val="004571CD"/>
    <w:rsid w:val="004611C7"/>
    <w:rsid w:val="00462FFA"/>
    <w:rsid w:val="00464B43"/>
    <w:rsid w:val="00465929"/>
    <w:rsid w:val="004702CB"/>
    <w:rsid w:val="00474F0B"/>
    <w:rsid w:val="004757DB"/>
    <w:rsid w:val="00475D2F"/>
    <w:rsid w:val="00477E03"/>
    <w:rsid w:val="00484465"/>
    <w:rsid w:val="0048477A"/>
    <w:rsid w:val="004851B0"/>
    <w:rsid w:val="00485918"/>
    <w:rsid w:val="00486245"/>
    <w:rsid w:val="004917A3"/>
    <w:rsid w:val="00491BD1"/>
    <w:rsid w:val="004952F7"/>
    <w:rsid w:val="00495E21"/>
    <w:rsid w:val="004A0A29"/>
    <w:rsid w:val="004A1481"/>
    <w:rsid w:val="004A34F3"/>
    <w:rsid w:val="004A4AAB"/>
    <w:rsid w:val="004A4D79"/>
    <w:rsid w:val="004A7486"/>
    <w:rsid w:val="004B4922"/>
    <w:rsid w:val="004B6334"/>
    <w:rsid w:val="004B6A2F"/>
    <w:rsid w:val="004B7ADD"/>
    <w:rsid w:val="004C1056"/>
    <w:rsid w:val="004C2878"/>
    <w:rsid w:val="004C55FD"/>
    <w:rsid w:val="004C7779"/>
    <w:rsid w:val="004D13B6"/>
    <w:rsid w:val="004D2157"/>
    <w:rsid w:val="004E0B72"/>
    <w:rsid w:val="004E0D98"/>
    <w:rsid w:val="004E3D66"/>
    <w:rsid w:val="004E410B"/>
    <w:rsid w:val="004E471B"/>
    <w:rsid w:val="004E671A"/>
    <w:rsid w:val="004F0AAD"/>
    <w:rsid w:val="004F0F4A"/>
    <w:rsid w:val="004F3B10"/>
    <w:rsid w:val="004F4CD6"/>
    <w:rsid w:val="00500268"/>
    <w:rsid w:val="0050103C"/>
    <w:rsid w:val="00501CBF"/>
    <w:rsid w:val="00502A2F"/>
    <w:rsid w:val="0050395F"/>
    <w:rsid w:val="00504823"/>
    <w:rsid w:val="00504E07"/>
    <w:rsid w:val="00507965"/>
    <w:rsid w:val="005101F9"/>
    <w:rsid w:val="0051199B"/>
    <w:rsid w:val="00512456"/>
    <w:rsid w:val="005126AC"/>
    <w:rsid w:val="00513E96"/>
    <w:rsid w:val="005149D5"/>
    <w:rsid w:val="00514F87"/>
    <w:rsid w:val="00516049"/>
    <w:rsid w:val="00517822"/>
    <w:rsid w:val="00522537"/>
    <w:rsid w:val="00524207"/>
    <w:rsid w:val="0052461B"/>
    <w:rsid w:val="0052566E"/>
    <w:rsid w:val="00531273"/>
    <w:rsid w:val="005312A0"/>
    <w:rsid w:val="00531497"/>
    <w:rsid w:val="0053181F"/>
    <w:rsid w:val="00532724"/>
    <w:rsid w:val="00541168"/>
    <w:rsid w:val="00542A4F"/>
    <w:rsid w:val="00544CFA"/>
    <w:rsid w:val="00547DD8"/>
    <w:rsid w:val="00553DE6"/>
    <w:rsid w:val="00553EC5"/>
    <w:rsid w:val="005543AB"/>
    <w:rsid w:val="00561A40"/>
    <w:rsid w:val="00563623"/>
    <w:rsid w:val="005650E8"/>
    <w:rsid w:val="00565B70"/>
    <w:rsid w:val="00566963"/>
    <w:rsid w:val="00566DA5"/>
    <w:rsid w:val="00570F70"/>
    <w:rsid w:val="0057171B"/>
    <w:rsid w:val="00571BD2"/>
    <w:rsid w:val="0057414B"/>
    <w:rsid w:val="00575ED4"/>
    <w:rsid w:val="00576F37"/>
    <w:rsid w:val="00581AE2"/>
    <w:rsid w:val="00584411"/>
    <w:rsid w:val="00586B8F"/>
    <w:rsid w:val="005904B2"/>
    <w:rsid w:val="005907C0"/>
    <w:rsid w:val="00590A42"/>
    <w:rsid w:val="00592F58"/>
    <w:rsid w:val="00593939"/>
    <w:rsid w:val="005940F7"/>
    <w:rsid w:val="005A29D6"/>
    <w:rsid w:val="005A36DC"/>
    <w:rsid w:val="005A7598"/>
    <w:rsid w:val="005A7CEE"/>
    <w:rsid w:val="005B03E5"/>
    <w:rsid w:val="005B0F60"/>
    <w:rsid w:val="005B2718"/>
    <w:rsid w:val="005B2C72"/>
    <w:rsid w:val="005B7DEA"/>
    <w:rsid w:val="005C1488"/>
    <w:rsid w:val="005C1718"/>
    <w:rsid w:val="005C2779"/>
    <w:rsid w:val="005C29E0"/>
    <w:rsid w:val="005C3729"/>
    <w:rsid w:val="005C752F"/>
    <w:rsid w:val="005D0280"/>
    <w:rsid w:val="005D22F9"/>
    <w:rsid w:val="005D4B07"/>
    <w:rsid w:val="005E21EB"/>
    <w:rsid w:val="005E3855"/>
    <w:rsid w:val="005E623E"/>
    <w:rsid w:val="005F032F"/>
    <w:rsid w:val="0060040F"/>
    <w:rsid w:val="006019DF"/>
    <w:rsid w:val="00603743"/>
    <w:rsid w:val="00607735"/>
    <w:rsid w:val="00610346"/>
    <w:rsid w:val="006105C8"/>
    <w:rsid w:val="00610EA0"/>
    <w:rsid w:val="006114AA"/>
    <w:rsid w:val="00615820"/>
    <w:rsid w:val="00617265"/>
    <w:rsid w:val="00617953"/>
    <w:rsid w:val="00624319"/>
    <w:rsid w:val="006274E1"/>
    <w:rsid w:val="006314FC"/>
    <w:rsid w:val="00632AD6"/>
    <w:rsid w:val="006337A5"/>
    <w:rsid w:val="0064240F"/>
    <w:rsid w:val="00643FF2"/>
    <w:rsid w:val="0064693B"/>
    <w:rsid w:val="00650F43"/>
    <w:rsid w:val="00653D5F"/>
    <w:rsid w:val="00655C51"/>
    <w:rsid w:val="00657796"/>
    <w:rsid w:val="006609C5"/>
    <w:rsid w:val="00660E65"/>
    <w:rsid w:val="00670563"/>
    <w:rsid w:val="00671895"/>
    <w:rsid w:val="006734C3"/>
    <w:rsid w:val="0067415C"/>
    <w:rsid w:val="00674F0A"/>
    <w:rsid w:val="0067564A"/>
    <w:rsid w:val="006802AA"/>
    <w:rsid w:val="00680770"/>
    <w:rsid w:val="00681B11"/>
    <w:rsid w:val="006822F4"/>
    <w:rsid w:val="00682D53"/>
    <w:rsid w:val="00687798"/>
    <w:rsid w:val="00687C3E"/>
    <w:rsid w:val="006957BA"/>
    <w:rsid w:val="00697F62"/>
    <w:rsid w:val="006A0D96"/>
    <w:rsid w:val="006A16BC"/>
    <w:rsid w:val="006A2364"/>
    <w:rsid w:val="006A61DF"/>
    <w:rsid w:val="006A78D6"/>
    <w:rsid w:val="006B19DB"/>
    <w:rsid w:val="006B3A00"/>
    <w:rsid w:val="006B614B"/>
    <w:rsid w:val="006B6865"/>
    <w:rsid w:val="006B7281"/>
    <w:rsid w:val="006C0404"/>
    <w:rsid w:val="006C36AF"/>
    <w:rsid w:val="006C39B9"/>
    <w:rsid w:val="006C5F7E"/>
    <w:rsid w:val="006C6333"/>
    <w:rsid w:val="006C7C64"/>
    <w:rsid w:val="006C7E0F"/>
    <w:rsid w:val="006D0391"/>
    <w:rsid w:val="006D320E"/>
    <w:rsid w:val="006D457D"/>
    <w:rsid w:val="006D549F"/>
    <w:rsid w:val="006D775F"/>
    <w:rsid w:val="006E2769"/>
    <w:rsid w:val="006E7A13"/>
    <w:rsid w:val="006F07DF"/>
    <w:rsid w:val="006F23E9"/>
    <w:rsid w:val="006F2D40"/>
    <w:rsid w:val="006F3F9E"/>
    <w:rsid w:val="006F6701"/>
    <w:rsid w:val="0070073F"/>
    <w:rsid w:val="007012FA"/>
    <w:rsid w:val="007019DF"/>
    <w:rsid w:val="00703DB4"/>
    <w:rsid w:val="00704AD4"/>
    <w:rsid w:val="00704DA2"/>
    <w:rsid w:val="007050EC"/>
    <w:rsid w:val="0071116F"/>
    <w:rsid w:val="00717FFC"/>
    <w:rsid w:val="00720A33"/>
    <w:rsid w:val="0072415F"/>
    <w:rsid w:val="00724E4A"/>
    <w:rsid w:val="00730427"/>
    <w:rsid w:val="00730CD7"/>
    <w:rsid w:val="0073453C"/>
    <w:rsid w:val="00736311"/>
    <w:rsid w:val="00741855"/>
    <w:rsid w:val="00742EBE"/>
    <w:rsid w:val="00743578"/>
    <w:rsid w:val="0074386F"/>
    <w:rsid w:val="00744C3F"/>
    <w:rsid w:val="007459E3"/>
    <w:rsid w:val="00747F2D"/>
    <w:rsid w:val="00752B2E"/>
    <w:rsid w:val="00755172"/>
    <w:rsid w:val="00755AE3"/>
    <w:rsid w:val="00760572"/>
    <w:rsid w:val="00760CC7"/>
    <w:rsid w:val="007711EF"/>
    <w:rsid w:val="00771550"/>
    <w:rsid w:val="00771A10"/>
    <w:rsid w:val="0077230F"/>
    <w:rsid w:val="0077356E"/>
    <w:rsid w:val="00781C01"/>
    <w:rsid w:val="00784E58"/>
    <w:rsid w:val="00787A6C"/>
    <w:rsid w:val="00791DC5"/>
    <w:rsid w:val="00791E26"/>
    <w:rsid w:val="00793E8F"/>
    <w:rsid w:val="00795362"/>
    <w:rsid w:val="007967C5"/>
    <w:rsid w:val="00796FC4"/>
    <w:rsid w:val="00797CC1"/>
    <w:rsid w:val="007A650E"/>
    <w:rsid w:val="007B04C5"/>
    <w:rsid w:val="007B0B1F"/>
    <w:rsid w:val="007B18C0"/>
    <w:rsid w:val="007B1BEC"/>
    <w:rsid w:val="007B3C84"/>
    <w:rsid w:val="007B3EF0"/>
    <w:rsid w:val="007B41B8"/>
    <w:rsid w:val="007B4A42"/>
    <w:rsid w:val="007B5202"/>
    <w:rsid w:val="007C23F7"/>
    <w:rsid w:val="007D26CF"/>
    <w:rsid w:val="007D277F"/>
    <w:rsid w:val="007D4097"/>
    <w:rsid w:val="007D56A3"/>
    <w:rsid w:val="007D7F84"/>
    <w:rsid w:val="007E0794"/>
    <w:rsid w:val="007E17F6"/>
    <w:rsid w:val="007E186C"/>
    <w:rsid w:val="007E1882"/>
    <w:rsid w:val="007F2ABA"/>
    <w:rsid w:val="007F31EA"/>
    <w:rsid w:val="007F3262"/>
    <w:rsid w:val="008007B0"/>
    <w:rsid w:val="008061B3"/>
    <w:rsid w:val="008061EA"/>
    <w:rsid w:val="00811D48"/>
    <w:rsid w:val="00813557"/>
    <w:rsid w:val="00813C7C"/>
    <w:rsid w:val="008169B7"/>
    <w:rsid w:val="0082216B"/>
    <w:rsid w:val="00825E17"/>
    <w:rsid w:val="008261BE"/>
    <w:rsid w:val="00833812"/>
    <w:rsid w:val="00835DD8"/>
    <w:rsid w:val="008365C5"/>
    <w:rsid w:val="00836C34"/>
    <w:rsid w:val="008378D7"/>
    <w:rsid w:val="00837E55"/>
    <w:rsid w:val="00840450"/>
    <w:rsid w:val="00841680"/>
    <w:rsid w:val="0084171B"/>
    <w:rsid w:val="00843FE6"/>
    <w:rsid w:val="00844EC9"/>
    <w:rsid w:val="00844F50"/>
    <w:rsid w:val="00850481"/>
    <w:rsid w:val="0085090F"/>
    <w:rsid w:val="00850A78"/>
    <w:rsid w:val="008525B7"/>
    <w:rsid w:val="008548B4"/>
    <w:rsid w:val="00855272"/>
    <w:rsid w:val="0085550B"/>
    <w:rsid w:val="008611D2"/>
    <w:rsid w:val="00861CC3"/>
    <w:rsid w:val="00861D20"/>
    <w:rsid w:val="00862888"/>
    <w:rsid w:val="00865C60"/>
    <w:rsid w:val="008734AC"/>
    <w:rsid w:val="00875F32"/>
    <w:rsid w:val="00881368"/>
    <w:rsid w:val="00881589"/>
    <w:rsid w:val="00882532"/>
    <w:rsid w:val="00883926"/>
    <w:rsid w:val="00886D1D"/>
    <w:rsid w:val="00890878"/>
    <w:rsid w:val="00891C4A"/>
    <w:rsid w:val="00894743"/>
    <w:rsid w:val="00897C5E"/>
    <w:rsid w:val="008A1D1D"/>
    <w:rsid w:val="008A4BC2"/>
    <w:rsid w:val="008A572C"/>
    <w:rsid w:val="008A6622"/>
    <w:rsid w:val="008A79F8"/>
    <w:rsid w:val="008B0FD4"/>
    <w:rsid w:val="008B149B"/>
    <w:rsid w:val="008B2974"/>
    <w:rsid w:val="008B345B"/>
    <w:rsid w:val="008B4336"/>
    <w:rsid w:val="008B52CD"/>
    <w:rsid w:val="008B567D"/>
    <w:rsid w:val="008C0717"/>
    <w:rsid w:val="008C1C86"/>
    <w:rsid w:val="008C41F0"/>
    <w:rsid w:val="008D02A5"/>
    <w:rsid w:val="008D0CD7"/>
    <w:rsid w:val="008D29E0"/>
    <w:rsid w:val="008E3D13"/>
    <w:rsid w:val="008E4BED"/>
    <w:rsid w:val="008E6B6C"/>
    <w:rsid w:val="008E7FC8"/>
    <w:rsid w:val="008F4E25"/>
    <w:rsid w:val="00905F57"/>
    <w:rsid w:val="0090694B"/>
    <w:rsid w:val="009069F6"/>
    <w:rsid w:val="00907EAF"/>
    <w:rsid w:val="0091090C"/>
    <w:rsid w:val="009162AB"/>
    <w:rsid w:val="00917BE6"/>
    <w:rsid w:val="00922A21"/>
    <w:rsid w:val="00923496"/>
    <w:rsid w:val="009235F1"/>
    <w:rsid w:val="009236E8"/>
    <w:rsid w:val="00923CFE"/>
    <w:rsid w:val="00924610"/>
    <w:rsid w:val="00925880"/>
    <w:rsid w:val="00925AE5"/>
    <w:rsid w:val="00930F42"/>
    <w:rsid w:val="00931702"/>
    <w:rsid w:val="00931C09"/>
    <w:rsid w:val="00933A38"/>
    <w:rsid w:val="00937272"/>
    <w:rsid w:val="009376E1"/>
    <w:rsid w:val="009402EC"/>
    <w:rsid w:val="00941030"/>
    <w:rsid w:val="009458B4"/>
    <w:rsid w:val="009551D3"/>
    <w:rsid w:val="00955AE0"/>
    <w:rsid w:val="009561EE"/>
    <w:rsid w:val="00957A18"/>
    <w:rsid w:val="0096129F"/>
    <w:rsid w:val="009623A5"/>
    <w:rsid w:val="00962456"/>
    <w:rsid w:val="009642F2"/>
    <w:rsid w:val="00964F2F"/>
    <w:rsid w:val="00965893"/>
    <w:rsid w:val="00966B9A"/>
    <w:rsid w:val="0097126A"/>
    <w:rsid w:val="00972373"/>
    <w:rsid w:val="009732C1"/>
    <w:rsid w:val="00973A7B"/>
    <w:rsid w:val="0097461D"/>
    <w:rsid w:val="00975730"/>
    <w:rsid w:val="00976A14"/>
    <w:rsid w:val="0098164A"/>
    <w:rsid w:val="00982300"/>
    <w:rsid w:val="009825C1"/>
    <w:rsid w:val="0098323A"/>
    <w:rsid w:val="0099174A"/>
    <w:rsid w:val="009936C9"/>
    <w:rsid w:val="009942D6"/>
    <w:rsid w:val="009A691F"/>
    <w:rsid w:val="009A70B9"/>
    <w:rsid w:val="009B23FF"/>
    <w:rsid w:val="009B2786"/>
    <w:rsid w:val="009B3DAF"/>
    <w:rsid w:val="009B491D"/>
    <w:rsid w:val="009B59EB"/>
    <w:rsid w:val="009B7118"/>
    <w:rsid w:val="009C06F0"/>
    <w:rsid w:val="009C1911"/>
    <w:rsid w:val="009C3406"/>
    <w:rsid w:val="009C4B9A"/>
    <w:rsid w:val="009C5F0B"/>
    <w:rsid w:val="009C76BC"/>
    <w:rsid w:val="009D02E6"/>
    <w:rsid w:val="009D1365"/>
    <w:rsid w:val="009D1DB5"/>
    <w:rsid w:val="009D3A3D"/>
    <w:rsid w:val="009D3DF4"/>
    <w:rsid w:val="009D45E1"/>
    <w:rsid w:val="009E4CFF"/>
    <w:rsid w:val="009E5BE3"/>
    <w:rsid w:val="009E7261"/>
    <w:rsid w:val="009E741A"/>
    <w:rsid w:val="009E752E"/>
    <w:rsid w:val="009F2204"/>
    <w:rsid w:val="009F317B"/>
    <w:rsid w:val="009F4AB3"/>
    <w:rsid w:val="009F5CDF"/>
    <w:rsid w:val="009F6C4A"/>
    <w:rsid w:val="00A00A13"/>
    <w:rsid w:val="00A056B3"/>
    <w:rsid w:val="00A13A3F"/>
    <w:rsid w:val="00A17417"/>
    <w:rsid w:val="00A17E4E"/>
    <w:rsid w:val="00A22CB7"/>
    <w:rsid w:val="00A23204"/>
    <w:rsid w:val="00A25419"/>
    <w:rsid w:val="00A2549C"/>
    <w:rsid w:val="00A25C7E"/>
    <w:rsid w:val="00A25D8D"/>
    <w:rsid w:val="00A30D65"/>
    <w:rsid w:val="00A31A07"/>
    <w:rsid w:val="00A353AE"/>
    <w:rsid w:val="00A40EB8"/>
    <w:rsid w:val="00A4794E"/>
    <w:rsid w:val="00A47D7A"/>
    <w:rsid w:val="00A50FB5"/>
    <w:rsid w:val="00A5587C"/>
    <w:rsid w:val="00A5604E"/>
    <w:rsid w:val="00A5633D"/>
    <w:rsid w:val="00A5707C"/>
    <w:rsid w:val="00A57242"/>
    <w:rsid w:val="00A57B0A"/>
    <w:rsid w:val="00A60666"/>
    <w:rsid w:val="00A60E97"/>
    <w:rsid w:val="00A62FDA"/>
    <w:rsid w:val="00A640E2"/>
    <w:rsid w:val="00A7324B"/>
    <w:rsid w:val="00A74613"/>
    <w:rsid w:val="00A746F4"/>
    <w:rsid w:val="00A76A9E"/>
    <w:rsid w:val="00A76DC8"/>
    <w:rsid w:val="00A82E5B"/>
    <w:rsid w:val="00A83800"/>
    <w:rsid w:val="00A85C16"/>
    <w:rsid w:val="00A90300"/>
    <w:rsid w:val="00A91C12"/>
    <w:rsid w:val="00A92F80"/>
    <w:rsid w:val="00A94FB0"/>
    <w:rsid w:val="00A96916"/>
    <w:rsid w:val="00AA1A5F"/>
    <w:rsid w:val="00AA2090"/>
    <w:rsid w:val="00AA211C"/>
    <w:rsid w:val="00AA3495"/>
    <w:rsid w:val="00AA479A"/>
    <w:rsid w:val="00AA785D"/>
    <w:rsid w:val="00AB1F25"/>
    <w:rsid w:val="00AB3663"/>
    <w:rsid w:val="00AB53C0"/>
    <w:rsid w:val="00AC190A"/>
    <w:rsid w:val="00AC2FF6"/>
    <w:rsid w:val="00AC58BB"/>
    <w:rsid w:val="00AC712A"/>
    <w:rsid w:val="00AD26F3"/>
    <w:rsid w:val="00AD3082"/>
    <w:rsid w:val="00AD39A3"/>
    <w:rsid w:val="00AD41BC"/>
    <w:rsid w:val="00AD4F1B"/>
    <w:rsid w:val="00AD7CC9"/>
    <w:rsid w:val="00AD7FDC"/>
    <w:rsid w:val="00AE17FC"/>
    <w:rsid w:val="00AE1A23"/>
    <w:rsid w:val="00AE373A"/>
    <w:rsid w:val="00AE3A0E"/>
    <w:rsid w:val="00AE3CB8"/>
    <w:rsid w:val="00AE7591"/>
    <w:rsid w:val="00AF0659"/>
    <w:rsid w:val="00AF1609"/>
    <w:rsid w:val="00AF673B"/>
    <w:rsid w:val="00B0698B"/>
    <w:rsid w:val="00B11190"/>
    <w:rsid w:val="00B173E5"/>
    <w:rsid w:val="00B2181B"/>
    <w:rsid w:val="00B24351"/>
    <w:rsid w:val="00B30FA6"/>
    <w:rsid w:val="00B31898"/>
    <w:rsid w:val="00B32027"/>
    <w:rsid w:val="00B3493A"/>
    <w:rsid w:val="00B356BB"/>
    <w:rsid w:val="00B406AB"/>
    <w:rsid w:val="00B41138"/>
    <w:rsid w:val="00B43FF1"/>
    <w:rsid w:val="00B55A43"/>
    <w:rsid w:val="00B56173"/>
    <w:rsid w:val="00B56DC9"/>
    <w:rsid w:val="00B65252"/>
    <w:rsid w:val="00B65B9C"/>
    <w:rsid w:val="00B70DED"/>
    <w:rsid w:val="00B7271A"/>
    <w:rsid w:val="00B75D33"/>
    <w:rsid w:val="00B80532"/>
    <w:rsid w:val="00B809D4"/>
    <w:rsid w:val="00B822D3"/>
    <w:rsid w:val="00B8277E"/>
    <w:rsid w:val="00B842D3"/>
    <w:rsid w:val="00B86079"/>
    <w:rsid w:val="00B871FC"/>
    <w:rsid w:val="00B87AD6"/>
    <w:rsid w:val="00B922BF"/>
    <w:rsid w:val="00B93B28"/>
    <w:rsid w:val="00B94284"/>
    <w:rsid w:val="00B9447F"/>
    <w:rsid w:val="00B949A1"/>
    <w:rsid w:val="00B96B87"/>
    <w:rsid w:val="00B97314"/>
    <w:rsid w:val="00BA11F4"/>
    <w:rsid w:val="00BA1A64"/>
    <w:rsid w:val="00BA4AFA"/>
    <w:rsid w:val="00BA70F7"/>
    <w:rsid w:val="00BA7449"/>
    <w:rsid w:val="00BA7579"/>
    <w:rsid w:val="00BB4631"/>
    <w:rsid w:val="00BB5635"/>
    <w:rsid w:val="00BB6FFC"/>
    <w:rsid w:val="00BB7078"/>
    <w:rsid w:val="00BC093A"/>
    <w:rsid w:val="00BC19E4"/>
    <w:rsid w:val="00BC340F"/>
    <w:rsid w:val="00BC3ACA"/>
    <w:rsid w:val="00BC45D1"/>
    <w:rsid w:val="00BC54C2"/>
    <w:rsid w:val="00BC5679"/>
    <w:rsid w:val="00BD153A"/>
    <w:rsid w:val="00BD1702"/>
    <w:rsid w:val="00BD4C61"/>
    <w:rsid w:val="00BD4ECC"/>
    <w:rsid w:val="00BD5CD7"/>
    <w:rsid w:val="00BD7EBB"/>
    <w:rsid w:val="00BE0762"/>
    <w:rsid w:val="00BE2E5A"/>
    <w:rsid w:val="00BE574A"/>
    <w:rsid w:val="00BE6B68"/>
    <w:rsid w:val="00BE7708"/>
    <w:rsid w:val="00BF0843"/>
    <w:rsid w:val="00BF265E"/>
    <w:rsid w:val="00BF3284"/>
    <w:rsid w:val="00BF3732"/>
    <w:rsid w:val="00BF3774"/>
    <w:rsid w:val="00BF5BA4"/>
    <w:rsid w:val="00C028A2"/>
    <w:rsid w:val="00C0339D"/>
    <w:rsid w:val="00C039BF"/>
    <w:rsid w:val="00C03D10"/>
    <w:rsid w:val="00C056E2"/>
    <w:rsid w:val="00C11206"/>
    <w:rsid w:val="00C11DC4"/>
    <w:rsid w:val="00C13449"/>
    <w:rsid w:val="00C13F59"/>
    <w:rsid w:val="00C16D3B"/>
    <w:rsid w:val="00C20CF0"/>
    <w:rsid w:val="00C2179C"/>
    <w:rsid w:val="00C225FC"/>
    <w:rsid w:val="00C22784"/>
    <w:rsid w:val="00C246F0"/>
    <w:rsid w:val="00C247B4"/>
    <w:rsid w:val="00C248CC"/>
    <w:rsid w:val="00C313B6"/>
    <w:rsid w:val="00C32868"/>
    <w:rsid w:val="00C33EB5"/>
    <w:rsid w:val="00C34574"/>
    <w:rsid w:val="00C35BC4"/>
    <w:rsid w:val="00C37504"/>
    <w:rsid w:val="00C40732"/>
    <w:rsid w:val="00C40E88"/>
    <w:rsid w:val="00C41284"/>
    <w:rsid w:val="00C41E70"/>
    <w:rsid w:val="00C42470"/>
    <w:rsid w:val="00C47ABB"/>
    <w:rsid w:val="00C5125D"/>
    <w:rsid w:val="00C52256"/>
    <w:rsid w:val="00C52CB1"/>
    <w:rsid w:val="00C52D62"/>
    <w:rsid w:val="00C548A2"/>
    <w:rsid w:val="00C61C9A"/>
    <w:rsid w:val="00C625F1"/>
    <w:rsid w:val="00C67740"/>
    <w:rsid w:val="00C677A1"/>
    <w:rsid w:val="00C70A44"/>
    <w:rsid w:val="00C70A4E"/>
    <w:rsid w:val="00C72ED6"/>
    <w:rsid w:val="00C732F0"/>
    <w:rsid w:val="00C74144"/>
    <w:rsid w:val="00C77F8A"/>
    <w:rsid w:val="00C811ED"/>
    <w:rsid w:val="00C8241F"/>
    <w:rsid w:val="00C82766"/>
    <w:rsid w:val="00C83082"/>
    <w:rsid w:val="00C83449"/>
    <w:rsid w:val="00C855BC"/>
    <w:rsid w:val="00C91ECD"/>
    <w:rsid w:val="00C92616"/>
    <w:rsid w:val="00C930D4"/>
    <w:rsid w:val="00C944D5"/>
    <w:rsid w:val="00C946FB"/>
    <w:rsid w:val="00C94FC2"/>
    <w:rsid w:val="00C9524A"/>
    <w:rsid w:val="00CA0D25"/>
    <w:rsid w:val="00CA29D2"/>
    <w:rsid w:val="00CA46C0"/>
    <w:rsid w:val="00CA5C1F"/>
    <w:rsid w:val="00CA6C93"/>
    <w:rsid w:val="00CA7109"/>
    <w:rsid w:val="00CB4E02"/>
    <w:rsid w:val="00CC0003"/>
    <w:rsid w:val="00CC0610"/>
    <w:rsid w:val="00CC098F"/>
    <w:rsid w:val="00CC15DA"/>
    <w:rsid w:val="00CC1FAC"/>
    <w:rsid w:val="00CC3519"/>
    <w:rsid w:val="00CC3627"/>
    <w:rsid w:val="00CC41C9"/>
    <w:rsid w:val="00CC4628"/>
    <w:rsid w:val="00CC4A8F"/>
    <w:rsid w:val="00CD0453"/>
    <w:rsid w:val="00CD2365"/>
    <w:rsid w:val="00CD2A8F"/>
    <w:rsid w:val="00CD30FE"/>
    <w:rsid w:val="00CD6790"/>
    <w:rsid w:val="00CE2075"/>
    <w:rsid w:val="00CE294F"/>
    <w:rsid w:val="00CF04D9"/>
    <w:rsid w:val="00CF0CD8"/>
    <w:rsid w:val="00CF164C"/>
    <w:rsid w:val="00CF1B1B"/>
    <w:rsid w:val="00D008AF"/>
    <w:rsid w:val="00D018E4"/>
    <w:rsid w:val="00D0306B"/>
    <w:rsid w:val="00D05552"/>
    <w:rsid w:val="00D055EF"/>
    <w:rsid w:val="00D11900"/>
    <w:rsid w:val="00D1418B"/>
    <w:rsid w:val="00D162BC"/>
    <w:rsid w:val="00D21AB8"/>
    <w:rsid w:val="00D21AEF"/>
    <w:rsid w:val="00D22BE7"/>
    <w:rsid w:val="00D2441B"/>
    <w:rsid w:val="00D25CAB"/>
    <w:rsid w:val="00D266B7"/>
    <w:rsid w:val="00D26F6A"/>
    <w:rsid w:val="00D3238B"/>
    <w:rsid w:val="00D3664A"/>
    <w:rsid w:val="00D4029A"/>
    <w:rsid w:val="00D43A4C"/>
    <w:rsid w:val="00D43B3A"/>
    <w:rsid w:val="00D43F0F"/>
    <w:rsid w:val="00D4449B"/>
    <w:rsid w:val="00D448BC"/>
    <w:rsid w:val="00D469F5"/>
    <w:rsid w:val="00D52680"/>
    <w:rsid w:val="00D54B84"/>
    <w:rsid w:val="00D56CE6"/>
    <w:rsid w:val="00D61A30"/>
    <w:rsid w:val="00D62760"/>
    <w:rsid w:val="00D62BA4"/>
    <w:rsid w:val="00D6433B"/>
    <w:rsid w:val="00D6524E"/>
    <w:rsid w:val="00D65616"/>
    <w:rsid w:val="00D675EF"/>
    <w:rsid w:val="00D67869"/>
    <w:rsid w:val="00D72671"/>
    <w:rsid w:val="00D74F9C"/>
    <w:rsid w:val="00D75AC8"/>
    <w:rsid w:val="00D75F6E"/>
    <w:rsid w:val="00D76029"/>
    <w:rsid w:val="00D77AB2"/>
    <w:rsid w:val="00D82391"/>
    <w:rsid w:val="00D83C13"/>
    <w:rsid w:val="00D8500E"/>
    <w:rsid w:val="00D86D67"/>
    <w:rsid w:val="00D87A1A"/>
    <w:rsid w:val="00D958D2"/>
    <w:rsid w:val="00D96B18"/>
    <w:rsid w:val="00DA121D"/>
    <w:rsid w:val="00DA44D3"/>
    <w:rsid w:val="00DA5370"/>
    <w:rsid w:val="00DA5F32"/>
    <w:rsid w:val="00DB00D4"/>
    <w:rsid w:val="00DB0B99"/>
    <w:rsid w:val="00DB0F4A"/>
    <w:rsid w:val="00DB2230"/>
    <w:rsid w:val="00DB58C3"/>
    <w:rsid w:val="00DC29D2"/>
    <w:rsid w:val="00DD0261"/>
    <w:rsid w:val="00DD056E"/>
    <w:rsid w:val="00DD227A"/>
    <w:rsid w:val="00DD30DF"/>
    <w:rsid w:val="00DD371C"/>
    <w:rsid w:val="00DD3AFC"/>
    <w:rsid w:val="00DD5183"/>
    <w:rsid w:val="00DE1370"/>
    <w:rsid w:val="00DE3232"/>
    <w:rsid w:val="00DE41E9"/>
    <w:rsid w:val="00DE49F7"/>
    <w:rsid w:val="00DF0E70"/>
    <w:rsid w:val="00DF255F"/>
    <w:rsid w:val="00DF60E5"/>
    <w:rsid w:val="00DF6F39"/>
    <w:rsid w:val="00E00737"/>
    <w:rsid w:val="00E055D9"/>
    <w:rsid w:val="00E0648D"/>
    <w:rsid w:val="00E06758"/>
    <w:rsid w:val="00E155E4"/>
    <w:rsid w:val="00E15B75"/>
    <w:rsid w:val="00E17082"/>
    <w:rsid w:val="00E21F9C"/>
    <w:rsid w:val="00E22AD7"/>
    <w:rsid w:val="00E2411A"/>
    <w:rsid w:val="00E246D9"/>
    <w:rsid w:val="00E262D3"/>
    <w:rsid w:val="00E27FCF"/>
    <w:rsid w:val="00E301C1"/>
    <w:rsid w:val="00E3105E"/>
    <w:rsid w:val="00E31ADB"/>
    <w:rsid w:val="00E32568"/>
    <w:rsid w:val="00E33776"/>
    <w:rsid w:val="00E3441D"/>
    <w:rsid w:val="00E34670"/>
    <w:rsid w:val="00E37F37"/>
    <w:rsid w:val="00E40968"/>
    <w:rsid w:val="00E40F4B"/>
    <w:rsid w:val="00E426AE"/>
    <w:rsid w:val="00E4660A"/>
    <w:rsid w:val="00E50802"/>
    <w:rsid w:val="00E60325"/>
    <w:rsid w:val="00E60D4D"/>
    <w:rsid w:val="00E62B8F"/>
    <w:rsid w:val="00E64987"/>
    <w:rsid w:val="00E64B37"/>
    <w:rsid w:val="00E65C38"/>
    <w:rsid w:val="00E72A36"/>
    <w:rsid w:val="00E80372"/>
    <w:rsid w:val="00E8221E"/>
    <w:rsid w:val="00E823D9"/>
    <w:rsid w:val="00E8405E"/>
    <w:rsid w:val="00E86458"/>
    <w:rsid w:val="00E86E13"/>
    <w:rsid w:val="00E874DE"/>
    <w:rsid w:val="00E91472"/>
    <w:rsid w:val="00E94E5D"/>
    <w:rsid w:val="00E96149"/>
    <w:rsid w:val="00E97176"/>
    <w:rsid w:val="00EA13B9"/>
    <w:rsid w:val="00EA1E6F"/>
    <w:rsid w:val="00EA4638"/>
    <w:rsid w:val="00EA54BF"/>
    <w:rsid w:val="00EA597A"/>
    <w:rsid w:val="00EA7444"/>
    <w:rsid w:val="00EA7A72"/>
    <w:rsid w:val="00EA7E43"/>
    <w:rsid w:val="00EB379F"/>
    <w:rsid w:val="00EB61C0"/>
    <w:rsid w:val="00EB6F07"/>
    <w:rsid w:val="00EC16AC"/>
    <w:rsid w:val="00EC1B8D"/>
    <w:rsid w:val="00ED201F"/>
    <w:rsid w:val="00ED2030"/>
    <w:rsid w:val="00ED2A2F"/>
    <w:rsid w:val="00ED4F0F"/>
    <w:rsid w:val="00ED5A9B"/>
    <w:rsid w:val="00ED5FB1"/>
    <w:rsid w:val="00ED63B4"/>
    <w:rsid w:val="00ED64DA"/>
    <w:rsid w:val="00EE0A9C"/>
    <w:rsid w:val="00EE1776"/>
    <w:rsid w:val="00EE1888"/>
    <w:rsid w:val="00EE3E9F"/>
    <w:rsid w:val="00EF003D"/>
    <w:rsid w:val="00EF0FEA"/>
    <w:rsid w:val="00EF2294"/>
    <w:rsid w:val="00EF3286"/>
    <w:rsid w:val="00EF3862"/>
    <w:rsid w:val="00EF3E59"/>
    <w:rsid w:val="00EF5EB5"/>
    <w:rsid w:val="00EF73AC"/>
    <w:rsid w:val="00EF7F3A"/>
    <w:rsid w:val="00F011BB"/>
    <w:rsid w:val="00F078AE"/>
    <w:rsid w:val="00F09121"/>
    <w:rsid w:val="00F14F62"/>
    <w:rsid w:val="00F214CA"/>
    <w:rsid w:val="00F22572"/>
    <w:rsid w:val="00F22F8C"/>
    <w:rsid w:val="00F2692E"/>
    <w:rsid w:val="00F27118"/>
    <w:rsid w:val="00F30068"/>
    <w:rsid w:val="00F361D3"/>
    <w:rsid w:val="00F42F0A"/>
    <w:rsid w:val="00F45095"/>
    <w:rsid w:val="00F45509"/>
    <w:rsid w:val="00F474D4"/>
    <w:rsid w:val="00F47D03"/>
    <w:rsid w:val="00F5107E"/>
    <w:rsid w:val="00F51AD3"/>
    <w:rsid w:val="00F51B15"/>
    <w:rsid w:val="00F55ED2"/>
    <w:rsid w:val="00F560C4"/>
    <w:rsid w:val="00F5626E"/>
    <w:rsid w:val="00F57BB4"/>
    <w:rsid w:val="00F6029D"/>
    <w:rsid w:val="00F6057D"/>
    <w:rsid w:val="00F61C22"/>
    <w:rsid w:val="00F626EA"/>
    <w:rsid w:val="00F63AF0"/>
    <w:rsid w:val="00F65C90"/>
    <w:rsid w:val="00F72DA0"/>
    <w:rsid w:val="00F76BE2"/>
    <w:rsid w:val="00F81E1D"/>
    <w:rsid w:val="00F83AD0"/>
    <w:rsid w:val="00F909CF"/>
    <w:rsid w:val="00F94ACD"/>
    <w:rsid w:val="00F956EF"/>
    <w:rsid w:val="00FA01DB"/>
    <w:rsid w:val="00FA0815"/>
    <w:rsid w:val="00FA1390"/>
    <w:rsid w:val="00FA2677"/>
    <w:rsid w:val="00FB0172"/>
    <w:rsid w:val="00FB2210"/>
    <w:rsid w:val="00FB26AF"/>
    <w:rsid w:val="00FB4B27"/>
    <w:rsid w:val="00FB4CE4"/>
    <w:rsid w:val="00FB57D6"/>
    <w:rsid w:val="00FB7F7E"/>
    <w:rsid w:val="00FC2FC6"/>
    <w:rsid w:val="00FC50F1"/>
    <w:rsid w:val="00FC6ACA"/>
    <w:rsid w:val="00FD2112"/>
    <w:rsid w:val="00FD32FC"/>
    <w:rsid w:val="00FD4887"/>
    <w:rsid w:val="00FD6DAD"/>
    <w:rsid w:val="00FE23D7"/>
    <w:rsid w:val="00FE33D0"/>
    <w:rsid w:val="00FE3E4B"/>
    <w:rsid w:val="00FE643D"/>
    <w:rsid w:val="00FF0211"/>
    <w:rsid w:val="00FF1885"/>
    <w:rsid w:val="00FF5959"/>
    <w:rsid w:val="00FF745E"/>
    <w:rsid w:val="011456CA"/>
    <w:rsid w:val="01714726"/>
    <w:rsid w:val="0174B11D"/>
    <w:rsid w:val="02B9BA7D"/>
    <w:rsid w:val="033A284A"/>
    <w:rsid w:val="04FBF280"/>
    <w:rsid w:val="06282007"/>
    <w:rsid w:val="0670DA42"/>
    <w:rsid w:val="0694C2F1"/>
    <w:rsid w:val="0997B35E"/>
    <w:rsid w:val="0A1242C4"/>
    <w:rsid w:val="0C38FD22"/>
    <w:rsid w:val="0CC6F369"/>
    <w:rsid w:val="0CC91F17"/>
    <w:rsid w:val="0D4ACC64"/>
    <w:rsid w:val="0DF9DE7A"/>
    <w:rsid w:val="0ECD6F9F"/>
    <w:rsid w:val="0F09E754"/>
    <w:rsid w:val="0F4FCFCA"/>
    <w:rsid w:val="15EBC802"/>
    <w:rsid w:val="1675C335"/>
    <w:rsid w:val="1758C138"/>
    <w:rsid w:val="180973DE"/>
    <w:rsid w:val="18FD6903"/>
    <w:rsid w:val="19C863FC"/>
    <w:rsid w:val="1A9F29EE"/>
    <w:rsid w:val="1D0EA83C"/>
    <w:rsid w:val="1E409B60"/>
    <w:rsid w:val="1F812383"/>
    <w:rsid w:val="1FCAFC75"/>
    <w:rsid w:val="204648FE"/>
    <w:rsid w:val="21E2195F"/>
    <w:rsid w:val="22549614"/>
    <w:rsid w:val="22E0CF7F"/>
    <w:rsid w:val="2354463D"/>
    <w:rsid w:val="24F0169E"/>
    <w:rsid w:val="26BF4518"/>
    <w:rsid w:val="284ED2D0"/>
    <w:rsid w:val="28E37D4F"/>
    <w:rsid w:val="29B2EB0A"/>
    <w:rsid w:val="2A139CFE"/>
    <w:rsid w:val="2B0E45E1"/>
    <w:rsid w:val="2C39F2B8"/>
    <w:rsid w:val="31429E2B"/>
    <w:rsid w:val="314427B9"/>
    <w:rsid w:val="347009E1"/>
    <w:rsid w:val="34ED5822"/>
    <w:rsid w:val="363F9D02"/>
    <w:rsid w:val="3988C649"/>
    <w:rsid w:val="3B0A20CA"/>
    <w:rsid w:val="3BC8EB2B"/>
    <w:rsid w:val="3BF42AD7"/>
    <w:rsid w:val="3EF5E7BE"/>
    <w:rsid w:val="3FABD2C4"/>
    <w:rsid w:val="400B903F"/>
    <w:rsid w:val="42A62FA9"/>
    <w:rsid w:val="49994A28"/>
    <w:rsid w:val="4A027D2D"/>
    <w:rsid w:val="4A8E37A5"/>
    <w:rsid w:val="4B785EFF"/>
    <w:rsid w:val="4C97CB55"/>
    <w:rsid w:val="4D3AAFF1"/>
    <w:rsid w:val="4E119157"/>
    <w:rsid w:val="4E635212"/>
    <w:rsid w:val="4E718B2C"/>
    <w:rsid w:val="4EDCA543"/>
    <w:rsid w:val="4F972838"/>
    <w:rsid w:val="506669C4"/>
    <w:rsid w:val="516C21E3"/>
    <w:rsid w:val="54E55B7C"/>
    <w:rsid w:val="54EF999F"/>
    <w:rsid w:val="56714917"/>
    <w:rsid w:val="580F9AAD"/>
    <w:rsid w:val="5BBB3A86"/>
    <w:rsid w:val="5CD9B818"/>
    <w:rsid w:val="5D628255"/>
    <w:rsid w:val="5FE2313C"/>
    <w:rsid w:val="613E9462"/>
    <w:rsid w:val="6233461F"/>
    <w:rsid w:val="627AFD13"/>
    <w:rsid w:val="6346FC5F"/>
    <w:rsid w:val="63CF1680"/>
    <w:rsid w:val="647602F2"/>
    <w:rsid w:val="65166072"/>
    <w:rsid w:val="66ECA01B"/>
    <w:rsid w:val="6706B742"/>
    <w:rsid w:val="67C1DF1B"/>
    <w:rsid w:val="68A287A3"/>
    <w:rsid w:val="68B8822F"/>
    <w:rsid w:val="6954996A"/>
    <w:rsid w:val="6A094856"/>
    <w:rsid w:val="6A2440DD"/>
    <w:rsid w:val="6B520E44"/>
    <w:rsid w:val="6B6EB7CC"/>
    <w:rsid w:val="6BC0113E"/>
    <w:rsid w:val="6C24BB54"/>
    <w:rsid w:val="6D5BE19F"/>
    <w:rsid w:val="71511C0E"/>
    <w:rsid w:val="71730A8D"/>
    <w:rsid w:val="75FC25B8"/>
    <w:rsid w:val="7699DE95"/>
    <w:rsid w:val="7769FB69"/>
    <w:rsid w:val="776C8BA5"/>
    <w:rsid w:val="781186DD"/>
    <w:rsid w:val="7A6313AE"/>
    <w:rsid w:val="7F77D001"/>
    <w:rsid w:val="7F7A6D66"/>
    <w:rsid w:val="7FCC0F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198FB469"/>
  <w15:docId w15:val="{AD05679E-5952-4DE9-A5B5-81EC49B779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70073F"/>
    <w:rPr>
      <w:sz w:val="24"/>
      <w:szCs w:val="24"/>
    </w:rPr>
  </w:style>
  <w:style w:type="paragraph" w:styleId="Nadpis2">
    <w:name w:val="heading 2"/>
    <w:basedOn w:val="Normln"/>
    <w:link w:val="Nadpis2Char"/>
    <w:uiPriority w:val="9"/>
    <w:semiHidden/>
    <w:unhideWhenUsed/>
    <w:qFormat/>
    <w:rsid w:val="000F7DE0"/>
    <w:pPr>
      <w:spacing w:before="100" w:beforeAutospacing="1" w:after="100" w:afterAutospacing="1"/>
      <w:outlineLvl w:val="1"/>
    </w:pPr>
    <w:rPr>
      <w:rFonts w:eastAsiaTheme="minorHAnsi"/>
      <w:b/>
      <w:bCs/>
      <w:sz w:val="36"/>
      <w:szCs w:val="3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rsid w:val="00465929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rsid w:val="00465929"/>
    <w:pPr>
      <w:tabs>
        <w:tab w:val="center" w:pos="4536"/>
        <w:tab w:val="right" w:pos="9072"/>
      </w:tabs>
    </w:pPr>
  </w:style>
  <w:style w:type="table" w:styleId="Mkatabulky">
    <w:name w:val="Table Grid"/>
    <w:basedOn w:val="Normlntabulka"/>
    <w:rsid w:val="00A640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textovodkaz">
    <w:name w:val="Hyperlink"/>
    <w:basedOn w:val="Standardnpsmoodstavce"/>
    <w:rsid w:val="00AD39A3"/>
    <w:rPr>
      <w:color w:val="0000FF"/>
      <w:u w:val="single"/>
    </w:rPr>
  </w:style>
  <w:style w:type="paragraph" w:styleId="Textbubliny">
    <w:name w:val="Balloon Text"/>
    <w:basedOn w:val="Normln"/>
    <w:link w:val="TextbublinyChar"/>
    <w:rsid w:val="00793E8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rsid w:val="00793E8F"/>
    <w:rPr>
      <w:rFonts w:ascii="Tahoma" w:hAnsi="Tahoma" w:cs="Tahoma"/>
      <w:sz w:val="16"/>
      <w:szCs w:val="16"/>
    </w:rPr>
  </w:style>
  <w:style w:type="character" w:styleId="Odkaznakoment">
    <w:name w:val="annotation reference"/>
    <w:basedOn w:val="Standardnpsmoodstavce"/>
    <w:rsid w:val="004702CB"/>
    <w:rPr>
      <w:sz w:val="16"/>
      <w:szCs w:val="16"/>
    </w:rPr>
  </w:style>
  <w:style w:type="paragraph" w:styleId="Textkomente">
    <w:name w:val="annotation text"/>
    <w:basedOn w:val="Normln"/>
    <w:link w:val="TextkomenteChar"/>
    <w:rsid w:val="004702CB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rsid w:val="004702CB"/>
  </w:style>
  <w:style w:type="paragraph" w:styleId="Pedmtkomente">
    <w:name w:val="annotation subject"/>
    <w:basedOn w:val="Textkomente"/>
    <w:next w:val="Textkomente"/>
    <w:link w:val="PedmtkomenteChar"/>
    <w:rsid w:val="004702CB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rsid w:val="004702CB"/>
    <w:rPr>
      <w:b/>
      <w:bCs/>
    </w:rPr>
  </w:style>
  <w:style w:type="paragraph" w:styleId="Seznam2">
    <w:name w:val="List 2"/>
    <w:basedOn w:val="Normln"/>
    <w:rsid w:val="00000625"/>
    <w:pPr>
      <w:ind w:left="720" w:hanging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paragraph" w:styleId="Seznam3">
    <w:name w:val="List 3"/>
    <w:basedOn w:val="Normln"/>
    <w:rsid w:val="00000625"/>
    <w:pPr>
      <w:ind w:left="1080" w:hanging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paragraph" w:styleId="Seznam4">
    <w:name w:val="List 4"/>
    <w:basedOn w:val="Normln"/>
    <w:rsid w:val="00000625"/>
    <w:pPr>
      <w:ind w:left="1440" w:hanging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paragraph" w:styleId="Seznam5">
    <w:name w:val="List 5"/>
    <w:basedOn w:val="Normln"/>
    <w:rsid w:val="00000625"/>
    <w:pPr>
      <w:ind w:left="1800" w:hanging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paragraph" w:styleId="Zkladntext2">
    <w:name w:val="Body Text 2"/>
    <w:basedOn w:val="Normln"/>
    <w:link w:val="Zkladntext2Char"/>
    <w:rsid w:val="00000625"/>
    <w:pPr>
      <w:spacing w:after="120" w:line="480" w:lineRule="auto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character" w:customStyle="1" w:styleId="Zkladntext2Char">
    <w:name w:val="Základní text 2 Char"/>
    <w:basedOn w:val="Standardnpsmoodstavce"/>
    <w:link w:val="Zkladntext2"/>
    <w:rsid w:val="00000625"/>
    <w:rPr>
      <w:rFonts w:ascii="Arial" w:hAnsi="Arial"/>
      <w:spacing w:val="-5"/>
      <w:lang w:val="de-DE" w:eastAsia="en-US"/>
    </w:rPr>
  </w:style>
  <w:style w:type="paragraph" w:styleId="Zkladntextodsazen">
    <w:name w:val="Body Text Indent"/>
    <w:basedOn w:val="Normln"/>
    <w:link w:val="ZkladntextodsazenChar"/>
    <w:rsid w:val="00000625"/>
    <w:pPr>
      <w:spacing w:after="120"/>
      <w:ind w:left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character" w:customStyle="1" w:styleId="ZkladntextodsazenChar">
    <w:name w:val="Základní text odsazený Char"/>
    <w:basedOn w:val="Standardnpsmoodstavce"/>
    <w:link w:val="Zkladntextodsazen"/>
    <w:rsid w:val="00000625"/>
    <w:rPr>
      <w:rFonts w:ascii="Arial" w:hAnsi="Arial"/>
      <w:spacing w:val="-5"/>
      <w:lang w:val="de-DE" w:eastAsia="en-US"/>
    </w:rPr>
  </w:style>
  <w:style w:type="paragraph" w:styleId="Zkladntextodsazen2">
    <w:name w:val="Body Text Indent 2"/>
    <w:basedOn w:val="Normln"/>
    <w:link w:val="Zkladntextodsazen2Char"/>
    <w:rsid w:val="00000625"/>
    <w:pPr>
      <w:spacing w:after="120" w:line="480" w:lineRule="auto"/>
      <w:ind w:left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character" w:customStyle="1" w:styleId="Zkladntextodsazen2Char">
    <w:name w:val="Základní text odsazený 2 Char"/>
    <w:basedOn w:val="Standardnpsmoodstavce"/>
    <w:link w:val="Zkladntextodsazen2"/>
    <w:rsid w:val="00000625"/>
    <w:rPr>
      <w:rFonts w:ascii="Arial" w:hAnsi="Arial"/>
      <w:spacing w:val="-5"/>
      <w:lang w:val="de-DE" w:eastAsia="en-US"/>
    </w:rPr>
  </w:style>
  <w:style w:type="paragraph" w:customStyle="1" w:styleId="Body2">
    <w:name w:val="Body 2"/>
    <w:basedOn w:val="Normlnodsazen"/>
    <w:rsid w:val="00000625"/>
    <w:pPr>
      <w:autoSpaceDE w:val="0"/>
      <w:autoSpaceDN w:val="0"/>
      <w:adjustRightInd w:val="0"/>
      <w:spacing w:before="120"/>
      <w:ind w:left="432"/>
      <w:jc w:val="both"/>
    </w:pPr>
    <w:rPr>
      <w:rFonts w:ascii="Arial" w:eastAsia="Batang" w:hAnsi="Arial"/>
      <w:color w:val="000080"/>
      <w:sz w:val="20"/>
      <w:szCs w:val="20"/>
      <w:lang w:val="en-US" w:eastAsia="ko-KR"/>
    </w:rPr>
  </w:style>
  <w:style w:type="character" w:customStyle="1" w:styleId="DeltaViewInsertion">
    <w:name w:val="DeltaView Insertion"/>
    <w:rsid w:val="00000625"/>
    <w:rPr>
      <w:color w:val="0000FF"/>
      <w:spacing w:val="0"/>
      <w:u w:val="double"/>
    </w:rPr>
  </w:style>
  <w:style w:type="character" w:customStyle="1" w:styleId="DeltaViewDeletion">
    <w:name w:val="DeltaView Deletion"/>
    <w:rsid w:val="00000625"/>
    <w:rPr>
      <w:strike/>
      <w:color w:val="FF0000"/>
      <w:spacing w:val="0"/>
    </w:rPr>
  </w:style>
  <w:style w:type="paragraph" w:styleId="Normlnodsazen">
    <w:name w:val="Normal Indent"/>
    <w:basedOn w:val="Normln"/>
    <w:rsid w:val="00000625"/>
    <w:pPr>
      <w:ind w:left="708"/>
    </w:pPr>
  </w:style>
  <w:style w:type="character" w:customStyle="1" w:styleId="Nadpis2Char">
    <w:name w:val="Nadpis 2 Char"/>
    <w:basedOn w:val="Standardnpsmoodstavce"/>
    <w:link w:val="Nadpis2"/>
    <w:uiPriority w:val="9"/>
    <w:semiHidden/>
    <w:rsid w:val="000F7DE0"/>
    <w:rPr>
      <w:rFonts w:eastAsiaTheme="minorHAnsi"/>
      <w:b/>
      <w:bCs/>
      <w:sz w:val="36"/>
      <w:szCs w:val="36"/>
    </w:rPr>
  </w:style>
  <w:style w:type="paragraph" w:styleId="Odstavecseseznamem">
    <w:name w:val="List Paragraph"/>
    <w:basedOn w:val="Normln"/>
    <w:uiPriority w:val="34"/>
    <w:qFormat/>
    <w:rsid w:val="00624319"/>
    <w:pPr>
      <w:ind w:left="720"/>
      <w:contextualSpacing/>
    </w:pPr>
  </w:style>
  <w:style w:type="paragraph" w:styleId="Textvysvtlivek">
    <w:name w:val="endnote text"/>
    <w:basedOn w:val="Normln"/>
    <w:link w:val="TextvysvtlivekChar"/>
    <w:rsid w:val="00AF0659"/>
    <w:rPr>
      <w:sz w:val="20"/>
      <w:szCs w:val="20"/>
    </w:rPr>
  </w:style>
  <w:style w:type="character" w:customStyle="1" w:styleId="TextvysvtlivekChar">
    <w:name w:val="Text vysvětlivek Char"/>
    <w:basedOn w:val="Standardnpsmoodstavce"/>
    <w:link w:val="Textvysvtlivek"/>
    <w:rsid w:val="00AF0659"/>
  </w:style>
  <w:style w:type="character" w:styleId="Odkaznavysvtlivky">
    <w:name w:val="endnote reference"/>
    <w:basedOn w:val="Standardnpsmoodstavce"/>
    <w:rsid w:val="00AF0659"/>
    <w:rPr>
      <w:vertAlign w:val="superscript"/>
    </w:rPr>
  </w:style>
  <w:style w:type="character" w:styleId="Siln">
    <w:name w:val="Strong"/>
    <w:basedOn w:val="Standardnpsmoodstavce"/>
    <w:uiPriority w:val="22"/>
    <w:qFormat/>
    <w:rsid w:val="00117FA7"/>
    <w:rPr>
      <w:b/>
      <w:bCs/>
    </w:rPr>
  </w:style>
  <w:style w:type="paragraph" w:styleId="Normlnweb">
    <w:name w:val="Normal (Web)"/>
    <w:basedOn w:val="Normln"/>
    <w:uiPriority w:val="99"/>
    <w:unhideWhenUsed/>
    <w:rsid w:val="00117FA7"/>
    <w:pPr>
      <w:spacing w:line="300" w:lineRule="atLeast"/>
    </w:pPr>
  </w:style>
  <w:style w:type="paragraph" w:styleId="Prosttext">
    <w:name w:val="Plain Text"/>
    <w:basedOn w:val="Normln"/>
    <w:link w:val="ProsttextChar"/>
    <w:uiPriority w:val="99"/>
    <w:unhideWhenUsed/>
    <w:rsid w:val="00553DE6"/>
    <w:rPr>
      <w:rFonts w:ascii="Arial" w:hAnsi="Arial" w:cstheme="minorBidi"/>
      <w:sz w:val="20"/>
      <w:szCs w:val="21"/>
      <w:lang w:eastAsia="en-US"/>
    </w:rPr>
  </w:style>
  <w:style w:type="character" w:customStyle="1" w:styleId="ProsttextChar">
    <w:name w:val="Prostý text Char"/>
    <w:basedOn w:val="Standardnpsmoodstavce"/>
    <w:link w:val="Prosttext"/>
    <w:uiPriority w:val="99"/>
    <w:rsid w:val="00553DE6"/>
    <w:rPr>
      <w:rFonts w:ascii="Arial" w:hAnsi="Arial" w:cstheme="minorBidi"/>
      <w:szCs w:val="21"/>
      <w:lang w:eastAsia="en-US"/>
    </w:rPr>
  </w:style>
  <w:style w:type="character" w:customStyle="1" w:styleId="ZpatChar">
    <w:name w:val="Zápatí Char"/>
    <w:basedOn w:val="Standardnpsmoodstavce"/>
    <w:link w:val="Zpat"/>
    <w:uiPriority w:val="99"/>
    <w:rsid w:val="00CC3519"/>
    <w:rPr>
      <w:sz w:val="24"/>
      <w:szCs w:val="24"/>
    </w:rPr>
  </w:style>
  <w:style w:type="paragraph" w:styleId="Revize">
    <w:name w:val="Revision"/>
    <w:hidden/>
    <w:uiPriority w:val="99"/>
    <w:semiHidden/>
    <w:rsid w:val="007C23F7"/>
    <w:rPr>
      <w:sz w:val="24"/>
      <w:szCs w:val="24"/>
    </w:rPr>
  </w:style>
  <w:style w:type="character" w:customStyle="1" w:styleId="ZhlavChar">
    <w:name w:val="Záhlaví Char"/>
    <w:basedOn w:val="Standardnpsmoodstavce"/>
    <w:link w:val="Zhlav"/>
    <w:uiPriority w:val="99"/>
    <w:rsid w:val="00F5626E"/>
    <w:rPr>
      <w:sz w:val="24"/>
      <w:szCs w:val="24"/>
    </w:rPr>
  </w:style>
  <w:style w:type="character" w:customStyle="1" w:styleId="rynqvb">
    <w:name w:val="rynqvb"/>
    <w:basedOn w:val="Standardnpsmoodstavce"/>
    <w:rsid w:val="00C40732"/>
  </w:style>
  <w:style w:type="paragraph" w:customStyle="1" w:styleId="nabidka">
    <w:name w:val="nabidka"/>
    <w:basedOn w:val="Normln"/>
    <w:rsid w:val="004D13B6"/>
    <w:pPr>
      <w:tabs>
        <w:tab w:val="left" w:pos="1701"/>
        <w:tab w:val="right" w:pos="7371"/>
        <w:tab w:val="right" w:pos="8789"/>
        <w:tab w:val="right" w:pos="9356"/>
      </w:tabs>
    </w:pPr>
    <w:rPr>
      <w:lang w:val="cs-CZ" w:eastAsia="en-US"/>
    </w:rPr>
  </w:style>
  <w:style w:type="character" w:styleId="Nevyeenzmnka">
    <w:name w:val="Unresolved Mention"/>
    <w:basedOn w:val="Standardnpsmoodstavce"/>
    <w:uiPriority w:val="99"/>
    <w:semiHidden/>
    <w:unhideWhenUsed/>
    <w:rsid w:val="001316C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4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7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6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77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4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86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81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84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9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63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94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6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12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26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41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65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94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3992442">
                  <w:marLeft w:val="3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02017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8" w:color="CCCCCC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2368354">
                          <w:marLeft w:val="15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03136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698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9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77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39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43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18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2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91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872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1766509">
                  <w:marLeft w:val="3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34575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8" w:color="CCCCCC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1691008">
                          <w:marLeft w:val="15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92197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568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4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0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34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29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27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7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9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0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4AF71E7CDB8B2498C19C3D40F1FCB65" ma:contentTypeVersion="19" ma:contentTypeDescription="Vytvoří nový dokument" ma:contentTypeScope="" ma:versionID="86fd8b3a6da0e7d71ee69fef95c455ba">
  <xsd:schema xmlns:xsd="http://www.w3.org/2001/XMLSchema" xmlns:xs="http://www.w3.org/2001/XMLSchema" xmlns:p="http://schemas.microsoft.com/office/2006/metadata/properties" xmlns:ns2="4e2797a0-1766-41ad-be59-caaf307804e4" xmlns:ns3="5330c55d-c059-4878-b03e-386dab4640e9" targetNamespace="http://schemas.microsoft.com/office/2006/metadata/properties" ma:root="true" ma:fieldsID="863a4dc534f56f15d3702833ab2f1e22" ns2:_="" ns3:_="">
    <xsd:import namespace="4e2797a0-1766-41ad-be59-caaf307804e4"/>
    <xsd:import namespace="5330c55d-c059-4878-b03e-386dab4640e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Datum_x0020_p_x0159_ed_x00e1_n_x00ed__x0020_na_x0020_PO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SearchPropertie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2797a0-1766-41ad-be59-caaf307804e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5a73ace-a8c8-4851-9e68-29b63c04abe2}" ma:internalName="TaxCatchAll" ma:showField="CatchAllData" ma:web="4e2797a0-1766-41ad-be59-caaf307804e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30c55d-c059-4878-b03e-386dab4640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Datum_x0020_p_x0159_ed_x00e1_n_x00ed__x0020_na_x0020_PO" ma:index="12" nillable="true" ma:displayName="Datum předání na PO" ma:format="DateOnly" ma:internalName="Datum_x0020_p_x0159_ed_x00e1_n_x00ed__x0020_na_x0020_PO">
      <xsd:simpleType>
        <xsd:restriction base="dms:DateTim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Značky obrázků" ma:readOnly="false" ma:fieldId="{5cf76f15-5ced-4ddc-b409-7134ff3c332f}" ma:taxonomyMulti="true" ma:sspId="6104055d-a7a1-4227-823d-893947fae55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330c55d-c059-4878-b03e-386dab4640e9">
      <Terms xmlns="http://schemas.microsoft.com/office/infopath/2007/PartnerControls"/>
    </lcf76f155ced4ddcb4097134ff3c332f>
    <TaxCatchAll xmlns="4e2797a0-1766-41ad-be59-caaf307804e4" xsi:nil="true"/>
    <Datum_x0020_p_x0159_ed_x00e1_n_x00ed__x0020_na_x0020_PO xmlns="5330c55d-c059-4878-b03e-386dab4640e9" xsi:nil="true"/>
  </documentManagement>
</p:properties>
</file>

<file path=customXml/itemProps1.xml><?xml version="1.0" encoding="utf-8"?>
<ds:datastoreItem xmlns:ds="http://schemas.openxmlformats.org/officeDocument/2006/customXml" ds:itemID="{C42F1E1C-0DF9-4A97-90D4-09FDB209B2C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8E456FD-1262-4D7A-B099-11212130606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CCC6E30-65EF-49EE-B03E-DF74214D4CE4}"/>
</file>

<file path=customXml/itemProps4.xml><?xml version="1.0" encoding="utf-8"?>
<ds:datastoreItem xmlns:ds="http://schemas.openxmlformats.org/officeDocument/2006/customXml" ds:itemID="{4E6BC406-5B72-4708-AA8D-0831F4180D46}">
  <ds:schemaRefs>
    <ds:schemaRef ds:uri="http://schemas.microsoft.com/office/2006/metadata/properties"/>
    <ds:schemaRef ds:uri="http://schemas.microsoft.com/office/infopath/2007/PartnerControls"/>
    <ds:schemaRef ds:uri="5330c55d-c059-4878-b03e-386dab4640e9"/>
    <ds:schemaRef ds:uri="4e2797a0-1766-41ad-be59-caaf307804e4"/>
  </ds:schemaRefs>
</ds:datastoreItem>
</file>

<file path=docMetadata/LabelInfo.xml><?xml version="1.0" encoding="utf-8"?>
<clbl:labelList xmlns:clbl="http://schemas.microsoft.com/office/2020/mipLabelMetadata">
  <clbl:label id="{f26a48e1-fc21-461a-b97f-ac5bd535f341}" enabled="0" method="" siteId="{f26a48e1-fc21-461a-b97f-ac5bd535f341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322</Words>
  <Characters>7805</Characters>
  <Application>Microsoft Office Word</Application>
  <DocSecurity>0</DocSecurity>
  <Lines>65</Lines>
  <Paragraphs>18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zanowny Pan</vt:lpstr>
      <vt:lpstr>Szanowny Pan</vt:lpstr>
    </vt:vector>
  </TitlesOfParts>
  <Company>HP</Company>
  <LinksUpToDate>false</LinksUpToDate>
  <CharactersWithSpaces>9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zanowny Pan</dc:title>
  <dc:creator>Kohoutová</dc:creator>
  <cp:lastModifiedBy>Kohoutová Marketa</cp:lastModifiedBy>
  <cp:revision>2</cp:revision>
  <cp:lastPrinted>2021-02-25T10:34:00Z</cp:lastPrinted>
  <dcterms:created xsi:type="dcterms:W3CDTF">2025-10-14T06:36:00Z</dcterms:created>
  <dcterms:modified xsi:type="dcterms:W3CDTF">2025-10-14T06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516868879</vt:i4>
  </property>
  <property fmtid="{D5CDD505-2E9C-101B-9397-08002B2CF9AE}" pid="3" name="ContentTypeId">
    <vt:lpwstr>0x010100C4AF71E7CDB8B2498C19C3D40F1FCB65</vt:lpwstr>
  </property>
  <property fmtid="{D5CDD505-2E9C-101B-9397-08002B2CF9AE}" pid="4" name="MediaServiceImageTags">
    <vt:lpwstr/>
  </property>
  <property fmtid="{D5CDD505-2E9C-101B-9397-08002B2CF9AE}" pid="5" name="GrammarlyDocumentId">
    <vt:lpwstr>91d39c1bda47a49481ea0b3efabf1f435ff22988b5f07f60e695cf7e2033ba64</vt:lpwstr>
  </property>
</Properties>
</file>